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A60694" w14:textId="77777777" w:rsidR="007F6189" w:rsidRDefault="00C05205" w:rsidP="00FD2203">
      <w:pPr>
        <w:pStyle w:val="KonuBal"/>
        <w:spacing w:line="360" w:lineRule="auto"/>
        <w:rPr>
          <w:rFonts w:ascii="Calibri" w:hAnsi="Calibri" w:cs="Calibri"/>
          <w:color w:val="auto"/>
          <w:sz w:val="22"/>
          <w:szCs w:val="22"/>
        </w:rPr>
      </w:pPr>
      <w:r>
        <w:rPr>
          <w:rFonts w:ascii="Calibri" w:hAnsi="Calibri" w:cs="Calibri"/>
          <w:color w:val="auto"/>
          <w:sz w:val="22"/>
          <w:szCs w:val="22"/>
        </w:rPr>
        <w:t xml:space="preserve">AKADEMİK </w:t>
      </w:r>
      <w:r w:rsidR="007F6189">
        <w:rPr>
          <w:rFonts w:ascii="Calibri" w:hAnsi="Calibri" w:cs="Calibri"/>
          <w:color w:val="auto"/>
          <w:sz w:val="22"/>
          <w:szCs w:val="22"/>
        </w:rPr>
        <w:t xml:space="preserve">ÖZGEÇMİŞ </w:t>
      </w:r>
    </w:p>
    <w:p w14:paraId="2757220D" w14:textId="7435368A" w:rsidR="007F6189" w:rsidRDefault="00C430F8" w:rsidP="00FD2203">
      <w:pPr>
        <w:spacing w:before="100" w:beforeAutospacing="1" w:after="100" w:afterAutospacing="1" w:line="360" w:lineRule="auto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b/>
          <w:sz w:val="22"/>
          <w:szCs w:val="22"/>
        </w:rPr>
        <w:t xml:space="preserve">1. </w:t>
      </w:r>
      <w:r w:rsidR="007F6189">
        <w:rPr>
          <w:rFonts w:ascii="Calibri" w:hAnsi="Calibri" w:cs="Calibri"/>
          <w:b/>
          <w:sz w:val="22"/>
          <w:szCs w:val="22"/>
        </w:rPr>
        <w:t>Adı Soyadı:</w:t>
      </w:r>
      <w:r w:rsidR="007F6189">
        <w:rPr>
          <w:rFonts w:ascii="Calibri" w:hAnsi="Calibri" w:cs="Calibri"/>
          <w:sz w:val="22"/>
          <w:szCs w:val="22"/>
        </w:rPr>
        <w:t xml:space="preserve"> </w:t>
      </w:r>
      <w:r w:rsidR="007F655D">
        <w:rPr>
          <w:rFonts w:ascii="Calibri" w:hAnsi="Calibri" w:cs="Calibri"/>
          <w:sz w:val="22"/>
          <w:szCs w:val="22"/>
        </w:rPr>
        <w:t>Ahmet KOÇ</w:t>
      </w:r>
    </w:p>
    <w:p w14:paraId="372E9568" w14:textId="5038AE4F" w:rsidR="00C430F8" w:rsidRDefault="00D01C77" w:rsidP="00FD2203">
      <w:pPr>
        <w:spacing w:before="100" w:beforeAutospacing="1" w:after="100" w:afterAutospacing="1" w:line="360" w:lineRule="auto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b/>
          <w:sz w:val="22"/>
          <w:szCs w:val="22"/>
        </w:rPr>
        <w:t>2</w:t>
      </w:r>
      <w:r w:rsidR="00C430F8">
        <w:rPr>
          <w:rFonts w:ascii="Calibri" w:hAnsi="Calibri" w:cs="Calibri"/>
          <w:b/>
          <w:sz w:val="22"/>
          <w:szCs w:val="22"/>
        </w:rPr>
        <w:t xml:space="preserve">. Unvanı: </w:t>
      </w:r>
      <w:r w:rsidR="007F655D">
        <w:rPr>
          <w:rFonts w:ascii="Calibri" w:hAnsi="Calibri" w:cs="Calibri"/>
          <w:bCs/>
          <w:sz w:val="22"/>
          <w:szCs w:val="22"/>
        </w:rPr>
        <w:t>Doç. Dr.</w:t>
      </w:r>
    </w:p>
    <w:p w14:paraId="11269724" w14:textId="4A6152DB" w:rsidR="007F6189" w:rsidRDefault="00D01C77" w:rsidP="00FD2203">
      <w:pPr>
        <w:tabs>
          <w:tab w:val="num" w:pos="360"/>
        </w:tabs>
        <w:spacing w:before="100" w:beforeAutospacing="1" w:after="100" w:afterAutospacing="1" w:line="360" w:lineRule="auto"/>
        <w:ind w:left="360" w:hanging="360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b/>
          <w:sz w:val="22"/>
          <w:szCs w:val="22"/>
        </w:rPr>
        <w:t>3</w:t>
      </w:r>
      <w:r w:rsidR="00C430F8">
        <w:rPr>
          <w:rFonts w:ascii="Calibri" w:hAnsi="Calibri" w:cs="Calibri"/>
          <w:b/>
          <w:sz w:val="22"/>
          <w:szCs w:val="22"/>
        </w:rPr>
        <w:t xml:space="preserve">. </w:t>
      </w:r>
      <w:r w:rsidR="007F6189">
        <w:rPr>
          <w:rFonts w:ascii="Calibri" w:hAnsi="Calibri" w:cs="Calibri"/>
          <w:b/>
          <w:sz w:val="22"/>
          <w:szCs w:val="22"/>
        </w:rPr>
        <w:t>Öğrenim Durumu:</w:t>
      </w:r>
      <w:r w:rsidR="007F655D">
        <w:rPr>
          <w:rFonts w:ascii="Calibri" w:hAnsi="Calibri" w:cs="Calibri"/>
          <w:b/>
          <w:sz w:val="22"/>
          <w:szCs w:val="22"/>
        </w:rPr>
        <w:t xml:space="preserve"> </w:t>
      </w:r>
      <w:r w:rsidR="002F1C02">
        <w:rPr>
          <w:rFonts w:ascii="Calibri" w:hAnsi="Calibri" w:cs="Calibri"/>
          <w:bCs/>
          <w:sz w:val="22"/>
          <w:szCs w:val="22"/>
        </w:rPr>
        <w:t>D</w:t>
      </w:r>
      <w:r w:rsidR="007F655D">
        <w:rPr>
          <w:rFonts w:ascii="Calibri" w:hAnsi="Calibri" w:cs="Calibri"/>
          <w:bCs/>
          <w:sz w:val="22"/>
          <w:szCs w:val="22"/>
        </w:rPr>
        <w:t>oçent</w:t>
      </w:r>
    </w:p>
    <w:tbl>
      <w:tblPr>
        <w:tblW w:w="95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 w:firstRow="0" w:lastRow="0" w:firstColumn="0" w:lastColumn="0" w:noHBand="0" w:noVBand="0"/>
      </w:tblPr>
      <w:tblGrid>
        <w:gridCol w:w="2177"/>
        <w:gridCol w:w="2609"/>
        <w:gridCol w:w="3875"/>
        <w:gridCol w:w="898"/>
      </w:tblGrid>
      <w:tr w:rsidR="007F6189" w14:paraId="56175910" w14:textId="77777777" w:rsidTr="009B04A1">
        <w:trPr>
          <w:trHeight w:val="256"/>
        </w:trPr>
        <w:tc>
          <w:tcPr>
            <w:tcW w:w="2177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single" w:sz="6" w:space="0" w:color="auto"/>
            </w:tcBorders>
          </w:tcPr>
          <w:p w14:paraId="10810A2F" w14:textId="77777777" w:rsidR="007F6189" w:rsidRDefault="007F6189" w:rsidP="00FD2203">
            <w:pPr>
              <w:spacing w:before="100" w:beforeAutospacing="1" w:after="100" w:afterAutospacing="1" w:line="360" w:lineRule="auto"/>
              <w:jc w:val="center"/>
              <w:rPr>
                <w:rFonts w:ascii="Calibri" w:eastAsia="Arial Unicode MS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t xml:space="preserve">Derece </w:t>
            </w:r>
          </w:p>
        </w:tc>
        <w:tc>
          <w:tcPr>
            <w:tcW w:w="2609" w:type="dxa"/>
            <w:tcBorders>
              <w:top w:val="single" w:sz="6" w:space="0" w:color="auto"/>
              <w:left w:val="nil"/>
              <w:bottom w:val="double" w:sz="6" w:space="0" w:color="auto"/>
              <w:right w:val="single" w:sz="4" w:space="0" w:color="auto"/>
            </w:tcBorders>
          </w:tcPr>
          <w:p w14:paraId="41707934" w14:textId="77777777" w:rsidR="007F6189" w:rsidRDefault="007F6189" w:rsidP="00FD2203">
            <w:pPr>
              <w:spacing w:before="100" w:beforeAutospacing="1" w:after="100" w:afterAutospacing="1" w:line="360" w:lineRule="auto"/>
              <w:jc w:val="center"/>
              <w:rPr>
                <w:rFonts w:ascii="Calibri" w:eastAsia="Arial Unicode MS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t>Bölüm/Program</w:t>
            </w:r>
          </w:p>
        </w:tc>
        <w:tc>
          <w:tcPr>
            <w:tcW w:w="3875" w:type="dxa"/>
            <w:tcBorders>
              <w:top w:val="single" w:sz="6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</w:tcPr>
          <w:p w14:paraId="12E68859" w14:textId="77777777" w:rsidR="007F6189" w:rsidRDefault="007F6189" w:rsidP="00FD2203">
            <w:pPr>
              <w:spacing w:before="100" w:beforeAutospacing="1" w:after="100" w:afterAutospacing="1" w:line="360" w:lineRule="auto"/>
              <w:jc w:val="center"/>
              <w:rPr>
                <w:rFonts w:ascii="Calibri" w:eastAsia="Arial Unicode MS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t xml:space="preserve">Üniversite </w:t>
            </w:r>
          </w:p>
        </w:tc>
        <w:tc>
          <w:tcPr>
            <w:tcW w:w="898" w:type="dxa"/>
            <w:tcBorders>
              <w:top w:val="single" w:sz="6" w:space="0" w:color="auto"/>
              <w:left w:val="single" w:sz="4" w:space="0" w:color="auto"/>
              <w:bottom w:val="double" w:sz="6" w:space="0" w:color="auto"/>
              <w:right w:val="single" w:sz="6" w:space="0" w:color="auto"/>
            </w:tcBorders>
          </w:tcPr>
          <w:p w14:paraId="31098A9C" w14:textId="77777777" w:rsidR="007F6189" w:rsidRDefault="007F6189" w:rsidP="00FD2203">
            <w:pPr>
              <w:spacing w:before="100" w:beforeAutospacing="1" w:after="100" w:afterAutospacing="1" w:line="360" w:lineRule="auto"/>
              <w:jc w:val="center"/>
              <w:rPr>
                <w:rFonts w:ascii="Calibri" w:eastAsia="Arial Unicode MS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t xml:space="preserve">Yıl </w:t>
            </w:r>
          </w:p>
        </w:tc>
      </w:tr>
      <w:tr w:rsidR="007F6189" w14:paraId="5A9C8853" w14:textId="77777777" w:rsidTr="009B04A1">
        <w:trPr>
          <w:trHeight w:val="256"/>
        </w:trPr>
        <w:tc>
          <w:tcPr>
            <w:tcW w:w="2177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58C0A536" w14:textId="67E88958" w:rsidR="007F6189" w:rsidRDefault="00F40E17" w:rsidP="00FD2203">
            <w:pPr>
              <w:spacing w:before="100" w:beforeAutospacing="1" w:after="100" w:afterAutospacing="1" w:line="360" w:lineRule="auto"/>
              <w:jc w:val="both"/>
              <w:rPr>
                <w:rFonts w:ascii="Calibri" w:eastAsia="Arial Unicode MS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Lisans </w:t>
            </w:r>
          </w:p>
        </w:tc>
        <w:tc>
          <w:tcPr>
            <w:tcW w:w="2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8EDFC2" w14:textId="6DCE2018" w:rsidR="007F6189" w:rsidRDefault="007F655D" w:rsidP="00FD2203">
            <w:pPr>
              <w:spacing w:before="100" w:beforeAutospacing="1" w:after="100" w:afterAutospacing="1" w:line="360" w:lineRule="auto"/>
              <w:rPr>
                <w:rFonts w:ascii="Calibri" w:eastAsia="Arial Unicode MS" w:hAnsi="Calibri" w:cs="Calibri"/>
                <w:sz w:val="22"/>
                <w:szCs w:val="22"/>
              </w:rPr>
            </w:pPr>
            <w:r>
              <w:rPr>
                <w:rFonts w:ascii="Calibri" w:eastAsia="Arial Unicode MS" w:hAnsi="Calibri" w:cs="Calibri"/>
                <w:sz w:val="22"/>
                <w:szCs w:val="22"/>
              </w:rPr>
              <w:t>İlahiyat Fakültesi</w:t>
            </w:r>
          </w:p>
        </w:tc>
        <w:tc>
          <w:tcPr>
            <w:tcW w:w="3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2AF8D6" w14:textId="3E08E9B3" w:rsidR="007F6189" w:rsidRDefault="007F655D" w:rsidP="00FD2203">
            <w:pPr>
              <w:spacing w:before="100" w:beforeAutospacing="1" w:after="100" w:afterAutospacing="1" w:line="360" w:lineRule="auto"/>
              <w:jc w:val="both"/>
              <w:rPr>
                <w:rFonts w:ascii="Calibri" w:eastAsia="Arial Unicode MS" w:hAnsi="Calibri" w:cs="Calibri"/>
                <w:sz w:val="22"/>
                <w:szCs w:val="22"/>
              </w:rPr>
            </w:pPr>
            <w:r>
              <w:rPr>
                <w:rFonts w:ascii="Calibri" w:eastAsia="Arial Unicode MS" w:hAnsi="Calibri" w:cs="Calibri"/>
                <w:sz w:val="22"/>
                <w:szCs w:val="22"/>
              </w:rPr>
              <w:t>Marmara</w:t>
            </w:r>
          </w:p>
        </w:tc>
        <w:tc>
          <w:tcPr>
            <w:tcW w:w="8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14:paraId="3898D7D3" w14:textId="0EEEFFAF" w:rsidR="007F6189" w:rsidRDefault="007F655D" w:rsidP="00FD2203">
            <w:pPr>
              <w:spacing w:before="100" w:beforeAutospacing="1" w:after="100" w:afterAutospacing="1" w:line="360" w:lineRule="auto"/>
              <w:jc w:val="center"/>
              <w:rPr>
                <w:rFonts w:ascii="Calibri" w:eastAsia="Arial Unicode MS" w:hAnsi="Calibri" w:cs="Calibri"/>
                <w:sz w:val="22"/>
                <w:szCs w:val="22"/>
              </w:rPr>
            </w:pPr>
            <w:r>
              <w:rPr>
                <w:rFonts w:ascii="Calibri" w:eastAsia="Arial Unicode MS" w:hAnsi="Calibri" w:cs="Calibri"/>
                <w:sz w:val="22"/>
                <w:szCs w:val="22"/>
              </w:rPr>
              <w:t>2001</w:t>
            </w:r>
          </w:p>
        </w:tc>
      </w:tr>
      <w:tr w:rsidR="00445C05" w14:paraId="0B70E80E" w14:textId="77777777" w:rsidTr="009B04A1">
        <w:trPr>
          <w:trHeight w:val="256"/>
        </w:trPr>
        <w:tc>
          <w:tcPr>
            <w:tcW w:w="2177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355FE43C" w14:textId="2C6C5D83" w:rsidR="00445C05" w:rsidRDefault="00445C05" w:rsidP="00FD2203">
            <w:pPr>
              <w:spacing w:before="100" w:beforeAutospacing="1" w:after="100" w:afterAutospacing="1" w:line="360" w:lineRule="auto"/>
              <w:jc w:val="both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Y. Lisans</w:t>
            </w:r>
          </w:p>
        </w:tc>
        <w:tc>
          <w:tcPr>
            <w:tcW w:w="2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C397C8" w14:textId="46A4C60F" w:rsidR="00445C05" w:rsidRDefault="007F655D" w:rsidP="00FD2203">
            <w:pPr>
              <w:spacing w:before="100" w:beforeAutospacing="1" w:after="100" w:afterAutospacing="1" w:line="360" w:lineRule="auto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Sosyal Bilimler Enstitüsü/Hadis</w:t>
            </w:r>
          </w:p>
        </w:tc>
        <w:tc>
          <w:tcPr>
            <w:tcW w:w="3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A2A028" w14:textId="23F247EC" w:rsidR="00445C05" w:rsidRDefault="007F655D" w:rsidP="00FD2203">
            <w:pPr>
              <w:spacing w:before="100" w:beforeAutospacing="1" w:after="100" w:afterAutospacing="1" w:line="360" w:lineRule="auto"/>
              <w:jc w:val="both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Marmara</w:t>
            </w:r>
          </w:p>
        </w:tc>
        <w:tc>
          <w:tcPr>
            <w:tcW w:w="8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14:paraId="05E709D5" w14:textId="44B8D0E7" w:rsidR="00445C05" w:rsidRDefault="007F655D" w:rsidP="00FD2203">
            <w:pPr>
              <w:spacing w:before="100" w:beforeAutospacing="1" w:after="100" w:afterAutospacing="1" w:line="360" w:lineRule="auto"/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2016</w:t>
            </w:r>
          </w:p>
        </w:tc>
      </w:tr>
      <w:tr w:rsidR="007F6189" w14:paraId="56C017BE" w14:textId="77777777" w:rsidTr="006E7F07">
        <w:trPr>
          <w:trHeight w:val="528"/>
        </w:trPr>
        <w:tc>
          <w:tcPr>
            <w:tcW w:w="2177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4226CDB7" w14:textId="77777777" w:rsidR="007F6189" w:rsidRDefault="007F6189" w:rsidP="00C430F8">
            <w:pPr>
              <w:spacing w:before="100" w:beforeAutospacing="1" w:after="100" w:afterAutospacing="1" w:line="360" w:lineRule="auto"/>
              <w:jc w:val="both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Doktora </w:t>
            </w:r>
          </w:p>
        </w:tc>
        <w:tc>
          <w:tcPr>
            <w:tcW w:w="2609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65AEBF18" w14:textId="793B0DCC" w:rsidR="007F6189" w:rsidRDefault="007F655D" w:rsidP="00C430F8">
            <w:pPr>
              <w:spacing w:before="100" w:beforeAutospacing="1" w:after="100" w:afterAutospacing="1" w:line="360" w:lineRule="auto"/>
              <w:jc w:val="both"/>
              <w:rPr>
                <w:rFonts w:ascii="Calibri" w:eastAsia="Arial Unicode MS" w:hAnsi="Calibri" w:cs="Calibri"/>
                <w:sz w:val="22"/>
                <w:szCs w:val="22"/>
              </w:rPr>
            </w:pPr>
            <w:r>
              <w:rPr>
                <w:rFonts w:ascii="Calibri" w:eastAsia="Arial Unicode MS" w:hAnsi="Calibri" w:cs="Calibri"/>
                <w:sz w:val="22"/>
                <w:szCs w:val="22"/>
              </w:rPr>
              <w:t>Eğitim Bilimleri Enstitüsü/Eğitim Yönetimi Denetimi Ekonomisi ve Planlaması</w:t>
            </w:r>
          </w:p>
        </w:tc>
        <w:tc>
          <w:tcPr>
            <w:tcW w:w="3875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7BE5DED8" w14:textId="56602D97" w:rsidR="007F6189" w:rsidRDefault="007F655D" w:rsidP="00FD2203">
            <w:pPr>
              <w:spacing w:before="100" w:beforeAutospacing="1" w:after="100" w:afterAutospacing="1" w:line="360" w:lineRule="auto"/>
              <w:jc w:val="both"/>
              <w:rPr>
                <w:rFonts w:ascii="Calibri" w:eastAsia="Arial Unicode MS" w:hAnsi="Calibri" w:cs="Calibri"/>
                <w:sz w:val="22"/>
                <w:szCs w:val="22"/>
              </w:rPr>
            </w:pPr>
            <w:r>
              <w:rPr>
                <w:rFonts w:ascii="Calibri" w:eastAsia="Arial Unicode MS" w:hAnsi="Calibri" w:cs="Calibri"/>
                <w:sz w:val="22"/>
                <w:szCs w:val="22"/>
              </w:rPr>
              <w:t>Yakın Doğu</w:t>
            </w:r>
          </w:p>
        </w:tc>
        <w:tc>
          <w:tcPr>
            <w:tcW w:w="898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CA31096" w14:textId="68D0BD86" w:rsidR="007F6189" w:rsidRDefault="007F655D" w:rsidP="00FD2203">
            <w:pPr>
              <w:spacing w:before="100" w:beforeAutospacing="1" w:after="100" w:afterAutospacing="1" w:line="360" w:lineRule="auto"/>
              <w:jc w:val="center"/>
              <w:rPr>
                <w:rFonts w:ascii="Calibri" w:eastAsia="Arial Unicode MS" w:hAnsi="Calibri" w:cs="Calibri"/>
                <w:sz w:val="22"/>
                <w:szCs w:val="22"/>
              </w:rPr>
            </w:pPr>
            <w:r>
              <w:rPr>
                <w:rFonts w:ascii="Calibri" w:eastAsia="Arial Unicode MS" w:hAnsi="Calibri" w:cs="Calibri"/>
                <w:sz w:val="22"/>
                <w:szCs w:val="22"/>
              </w:rPr>
              <w:t>2019</w:t>
            </w:r>
          </w:p>
        </w:tc>
      </w:tr>
    </w:tbl>
    <w:p w14:paraId="1BCCFC79" w14:textId="242AB8A1" w:rsidR="00D01C77" w:rsidRDefault="00D01C77" w:rsidP="00445C05">
      <w:pPr>
        <w:spacing w:before="100" w:beforeAutospacing="1" w:after="100" w:afterAutospacing="1" w:line="240" w:lineRule="atLeast"/>
        <w:jc w:val="both"/>
        <w:rPr>
          <w:rFonts w:ascii="Calibri" w:hAnsi="Calibri" w:cs="Calibri"/>
          <w:b/>
          <w:sz w:val="22"/>
          <w:szCs w:val="22"/>
        </w:rPr>
      </w:pPr>
      <w:r>
        <w:rPr>
          <w:rFonts w:ascii="Calibri" w:hAnsi="Calibri" w:cs="Calibri"/>
          <w:b/>
          <w:sz w:val="22"/>
          <w:szCs w:val="22"/>
        </w:rPr>
        <w:t>4. Yüksek Lisans / Doktora Tezi</w:t>
      </w:r>
    </w:p>
    <w:p w14:paraId="2B102554" w14:textId="176EEF98" w:rsidR="00445C05" w:rsidRDefault="00D01C77" w:rsidP="00D01C77">
      <w:pPr>
        <w:spacing w:before="100" w:beforeAutospacing="1" w:after="100" w:afterAutospacing="1" w:line="240" w:lineRule="atLeast"/>
        <w:ind w:firstLine="708"/>
        <w:jc w:val="both"/>
        <w:rPr>
          <w:rFonts w:ascii="Calibri" w:hAnsi="Calibri" w:cs="Calibri"/>
          <w:b/>
          <w:sz w:val="22"/>
          <w:szCs w:val="22"/>
        </w:rPr>
      </w:pPr>
      <w:r>
        <w:rPr>
          <w:rFonts w:ascii="Calibri" w:hAnsi="Calibri" w:cs="Calibri"/>
          <w:b/>
          <w:sz w:val="22"/>
          <w:szCs w:val="22"/>
        </w:rPr>
        <w:t>4.1.</w:t>
      </w:r>
      <w:r w:rsidR="00445C05">
        <w:rPr>
          <w:rFonts w:ascii="Calibri" w:hAnsi="Calibri" w:cs="Calibri"/>
          <w:b/>
          <w:sz w:val="22"/>
          <w:szCs w:val="22"/>
        </w:rPr>
        <w:t xml:space="preserve">Yüksek Lisans Tez Başlığı ve Tez </w:t>
      </w:r>
      <w:proofErr w:type="gramStart"/>
      <w:r w:rsidR="00445C05">
        <w:rPr>
          <w:rFonts w:ascii="Calibri" w:hAnsi="Calibri" w:cs="Calibri"/>
          <w:b/>
          <w:sz w:val="22"/>
          <w:szCs w:val="22"/>
        </w:rPr>
        <w:t>Danışman(</w:t>
      </w:r>
      <w:proofErr w:type="spellStart"/>
      <w:proofErr w:type="gramEnd"/>
      <w:r w:rsidR="00445C05">
        <w:rPr>
          <w:rFonts w:ascii="Calibri" w:hAnsi="Calibri" w:cs="Calibri"/>
          <w:b/>
          <w:sz w:val="22"/>
          <w:szCs w:val="22"/>
        </w:rPr>
        <w:t>lar</w:t>
      </w:r>
      <w:proofErr w:type="spellEnd"/>
      <w:r w:rsidR="00445C05">
        <w:rPr>
          <w:rFonts w:ascii="Calibri" w:hAnsi="Calibri" w:cs="Calibri"/>
          <w:b/>
          <w:sz w:val="22"/>
          <w:szCs w:val="22"/>
        </w:rPr>
        <w:t>)ı:</w:t>
      </w:r>
      <w:r w:rsidR="007F655D">
        <w:rPr>
          <w:rFonts w:ascii="Calibri" w:hAnsi="Calibri" w:cs="Calibri"/>
          <w:b/>
          <w:sz w:val="22"/>
          <w:szCs w:val="22"/>
        </w:rPr>
        <w:t xml:space="preserve"> </w:t>
      </w:r>
      <w:proofErr w:type="spellStart"/>
      <w:r w:rsidR="007F655D">
        <w:rPr>
          <w:rFonts w:ascii="Calibri" w:hAnsi="Calibri" w:cs="Calibri"/>
          <w:bCs/>
          <w:sz w:val="22"/>
          <w:szCs w:val="22"/>
        </w:rPr>
        <w:t>Küşmihenî</w:t>
      </w:r>
      <w:proofErr w:type="spellEnd"/>
      <w:r w:rsidR="007F655D">
        <w:rPr>
          <w:rFonts w:ascii="Calibri" w:hAnsi="Calibri" w:cs="Calibri"/>
          <w:bCs/>
          <w:sz w:val="22"/>
          <w:szCs w:val="22"/>
        </w:rPr>
        <w:t xml:space="preserve"> ve Hadis Cüzü – Prof. Dr. Hasan Cirit</w:t>
      </w:r>
    </w:p>
    <w:p w14:paraId="4474BA7A" w14:textId="4EB4C509" w:rsidR="00D01C77" w:rsidRDefault="00D01C77" w:rsidP="002F1C02">
      <w:pPr>
        <w:spacing w:before="100" w:beforeAutospacing="1" w:after="100" w:afterAutospacing="1" w:line="240" w:lineRule="atLeast"/>
        <w:ind w:firstLine="708"/>
        <w:rPr>
          <w:rFonts w:ascii="Calibri" w:hAnsi="Calibri" w:cs="Calibri"/>
          <w:b/>
          <w:sz w:val="22"/>
          <w:szCs w:val="22"/>
        </w:rPr>
      </w:pPr>
      <w:r>
        <w:rPr>
          <w:rFonts w:ascii="Calibri" w:hAnsi="Calibri" w:cs="Calibri"/>
          <w:b/>
          <w:sz w:val="22"/>
          <w:szCs w:val="22"/>
        </w:rPr>
        <w:t xml:space="preserve">4.2. </w:t>
      </w:r>
      <w:r w:rsidR="00445C05">
        <w:rPr>
          <w:rFonts w:ascii="Calibri" w:hAnsi="Calibri" w:cs="Calibri"/>
          <w:b/>
          <w:sz w:val="22"/>
          <w:szCs w:val="22"/>
        </w:rPr>
        <w:t>Doktora Tezi</w:t>
      </w:r>
      <w:r>
        <w:rPr>
          <w:rFonts w:ascii="Calibri" w:hAnsi="Calibri" w:cs="Calibri"/>
          <w:b/>
          <w:sz w:val="22"/>
          <w:szCs w:val="22"/>
        </w:rPr>
        <w:t>/</w:t>
      </w:r>
      <w:r w:rsidR="00445C05">
        <w:rPr>
          <w:rFonts w:ascii="Calibri" w:hAnsi="Calibri" w:cs="Calibri"/>
          <w:b/>
          <w:sz w:val="22"/>
          <w:szCs w:val="22"/>
        </w:rPr>
        <w:t xml:space="preserve">Tıpta Uzmanlık Tezi Başlığı ve </w:t>
      </w:r>
      <w:proofErr w:type="gramStart"/>
      <w:r w:rsidR="00445C05">
        <w:rPr>
          <w:rFonts w:ascii="Calibri" w:hAnsi="Calibri" w:cs="Calibri"/>
          <w:b/>
          <w:sz w:val="22"/>
          <w:szCs w:val="22"/>
        </w:rPr>
        <w:t>Danışman(</w:t>
      </w:r>
      <w:proofErr w:type="spellStart"/>
      <w:proofErr w:type="gramEnd"/>
      <w:r w:rsidR="00445C05">
        <w:rPr>
          <w:rFonts w:ascii="Calibri" w:hAnsi="Calibri" w:cs="Calibri"/>
          <w:b/>
          <w:sz w:val="22"/>
          <w:szCs w:val="22"/>
        </w:rPr>
        <w:t>lar</w:t>
      </w:r>
      <w:proofErr w:type="spellEnd"/>
      <w:r w:rsidR="00445C05">
        <w:rPr>
          <w:rFonts w:ascii="Calibri" w:hAnsi="Calibri" w:cs="Calibri"/>
          <w:b/>
          <w:sz w:val="22"/>
          <w:szCs w:val="22"/>
        </w:rPr>
        <w:t xml:space="preserve">)ı: </w:t>
      </w:r>
      <w:r w:rsidR="007F655D">
        <w:rPr>
          <w:rFonts w:ascii="Calibri" w:hAnsi="Calibri" w:cs="Calibri"/>
          <w:b/>
          <w:sz w:val="22"/>
          <w:szCs w:val="22"/>
        </w:rPr>
        <w:t xml:space="preserve"> </w:t>
      </w:r>
      <w:r w:rsidR="007F655D">
        <w:rPr>
          <w:rFonts w:ascii="Calibri" w:hAnsi="Calibri" w:cs="Calibri"/>
          <w:bCs/>
          <w:sz w:val="22"/>
          <w:szCs w:val="22"/>
        </w:rPr>
        <w:t xml:space="preserve">Proje </w:t>
      </w:r>
      <w:r w:rsidR="007F655D">
        <w:rPr>
          <w:rFonts w:ascii="Calibri" w:hAnsi="Calibri" w:cs="Calibri"/>
          <w:bCs/>
          <w:sz w:val="22"/>
          <w:szCs w:val="22"/>
        </w:rPr>
        <w:t>Okullarının Etkili Okul Özellikleri ile Öğretmenlerin Örgütsel Bağlılıkları Açısından İncelenmesi – Doç. Dr. Mert Baştaş</w:t>
      </w:r>
    </w:p>
    <w:p w14:paraId="225BB848" w14:textId="684F4771" w:rsidR="00C430F8" w:rsidRDefault="00C430F8" w:rsidP="00FD2203">
      <w:pPr>
        <w:spacing w:before="100" w:beforeAutospacing="1" w:after="100" w:afterAutospacing="1" w:line="360" w:lineRule="auto"/>
        <w:jc w:val="both"/>
        <w:rPr>
          <w:rFonts w:ascii="Calibri" w:hAnsi="Calibri" w:cs="Calibri"/>
          <w:b/>
          <w:sz w:val="22"/>
          <w:szCs w:val="22"/>
        </w:rPr>
      </w:pPr>
      <w:r>
        <w:rPr>
          <w:rFonts w:ascii="Calibri" w:hAnsi="Calibri" w:cs="Calibri"/>
          <w:b/>
          <w:sz w:val="22"/>
          <w:szCs w:val="22"/>
        </w:rPr>
        <w:t>5. Akademik Unvanlar:</w:t>
      </w:r>
    </w:p>
    <w:p w14:paraId="33B956FB" w14:textId="4D899EBA" w:rsidR="00C430F8" w:rsidRDefault="00C430F8" w:rsidP="006E7F07">
      <w:pPr>
        <w:spacing w:after="100" w:afterAutospacing="1"/>
        <w:ind w:firstLine="708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Yardımcı doçentlik tarihi: </w:t>
      </w:r>
      <w:r w:rsidR="007F655D">
        <w:rPr>
          <w:rFonts w:ascii="Calibri" w:hAnsi="Calibri" w:cs="Calibri"/>
          <w:sz w:val="22"/>
          <w:szCs w:val="22"/>
        </w:rPr>
        <w:t>2021</w:t>
      </w:r>
    </w:p>
    <w:p w14:paraId="684AB732" w14:textId="34A2A654" w:rsidR="00C430F8" w:rsidRDefault="00C430F8" w:rsidP="00C430F8">
      <w:pPr>
        <w:spacing w:before="100" w:beforeAutospacing="1" w:after="100" w:afterAutospacing="1"/>
        <w:ind w:firstLine="708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Doçentlik tarihi: </w:t>
      </w:r>
      <w:r w:rsidR="007F655D">
        <w:rPr>
          <w:rFonts w:ascii="Calibri" w:hAnsi="Calibri" w:cs="Calibri"/>
          <w:sz w:val="22"/>
          <w:szCs w:val="22"/>
        </w:rPr>
        <w:t>2022</w:t>
      </w:r>
    </w:p>
    <w:p w14:paraId="1562D51B" w14:textId="5ED3C0C0" w:rsidR="00C430F8" w:rsidRDefault="00C430F8" w:rsidP="00C430F8">
      <w:pPr>
        <w:spacing w:before="100" w:beforeAutospacing="1" w:after="100" w:afterAutospacing="1"/>
        <w:ind w:firstLine="708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Profesörlük tarihi</w:t>
      </w:r>
      <w:proofErr w:type="gramStart"/>
      <w:r>
        <w:rPr>
          <w:rFonts w:ascii="Calibri" w:hAnsi="Calibri" w:cs="Calibri"/>
          <w:sz w:val="22"/>
          <w:szCs w:val="22"/>
        </w:rPr>
        <w:t>:</w:t>
      </w:r>
      <w:r w:rsidR="007649A6">
        <w:rPr>
          <w:rFonts w:ascii="Calibri" w:hAnsi="Calibri" w:cs="Calibri"/>
          <w:sz w:val="22"/>
          <w:szCs w:val="22"/>
        </w:rPr>
        <w:t xml:space="preserve"> </w:t>
      </w:r>
      <w:r w:rsidR="007F655D">
        <w:rPr>
          <w:rFonts w:ascii="Calibri" w:hAnsi="Calibri" w:cs="Calibri"/>
          <w:sz w:val="22"/>
          <w:szCs w:val="22"/>
        </w:rPr>
        <w:t>-</w:t>
      </w:r>
      <w:proofErr w:type="gramEnd"/>
    </w:p>
    <w:p w14:paraId="0B961B6B" w14:textId="77777777" w:rsidR="00C430F8" w:rsidRDefault="00C430F8" w:rsidP="00FD2203">
      <w:pPr>
        <w:spacing w:before="100" w:beforeAutospacing="1" w:after="100" w:afterAutospacing="1" w:line="360" w:lineRule="auto"/>
        <w:jc w:val="both"/>
        <w:rPr>
          <w:rFonts w:ascii="Calibri" w:hAnsi="Calibri" w:cs="Calibri"/>
          <w:b/>
          <w:sz w:val="22"/>
          <w:szCs w:val="22"/>
        </w:rPr>
      </w:pPr>
      <w:r>
        <w:rPr>
          <w:rFonts w:ascii="Calibri" w:hAnsi="Calibri" w:cs="Calibri"/>
          <w:b/>
          <w:sz w:val="22"/>
          <w:szCs w:val="22"/>
        </w:rPr>
        <w:t>6. Yönetilen Yüksek Lisans ve Doktora Tezleri:</w:t>
      </w:r>
    </w:p>
    <w:p w14:paraId="75A09669" w14:textId="03AF8C49" w:rsidR="00445C05" w:rsidRDefault="00C430F8" w:rsidP="00445C05">
      <w:pPr>
        <w:spacing w:before="100" w:beforeAutospacing="1" w:after="100" w:afterAutospacing="1" w:line="360" w:lineRule="auto"/>
        <w:ind w:firstLine="284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ab/>
      </w:r>
      <w:r w:rsidR="00445C05">
        <w:rPr>
          <w:rFonts w:ascii="Calibri" w:hAnsi="Calibri" w:cs="Calibri"/>
          <w:b/>
          <w:sz w:val="22"/>
          <w:szCs w:val="22"/>
        </w:rPr>
        <w:t>6.1.</w:t>
      </w:r>
      <w:r w:rsidR="00445C05">
        <w:rPr>
          <w:rFonts w:ascii="Calibri" w:hAnsi="Calibri" w:cs="Calibri"/>
          <w:sz w:val="22"/>
          <w:szCs w:val="22"/>
        </w:rPr>
        <w:t xml:space="preserve"> Yüksek lisans tezleri</w:t>
      </w:r>
      <w:r w:rsidR="007F655D">
        <w:rPr>
          <w:rFonts w:ascii="Calibri" w:hAnsi="Calibri" w:cs="Calibri"/>
          <w:sz w:val="22"/>
          <w:szCs w:val="22"/>
        </w:rPr>
        <w:t xml:space="preserve">: </w:t>
      </w:r>
      <w:r w:rsidR="007F655D">
        <w:rPr>
          <w:rFonts w:ascii="Calibri" w:hAnsi="Calibri" w:cs="Calibri"/>
          <w:sz w:val="22"/>
          <w:szCs w:val="22"/>
        </w:rPr>
        <w:t>İhtiyaç Odaklı Kur’an Kursu Öğrencilerinin Tercih Sebepleri ve Beklentileri</w:t>
      </w:r>
    </w:p>
    <w:p w14:paraId="18A68A9A" w14:textId="77AB245F" w:rsidR="00C430F8" w:rsidRDefault="00C430F8" w:rsidP="00445C05">
      <w:pPr>
        <w:spacing w:before="100" w:beforeAutospacing="1" w:after="100" w:afterAutospacing="1" w:line="360" w:lineRule="auto"/>
        <w:ind w:firstLine="708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b/>
          <w:sz w:val="22"/>
          <w:szCs w:val="22"/>
        </w:rPr>
        <w:t>6.2.</w:t>
      </w:r>
      <w:r>
        <w:rPr>
          <w:rFonts w:ascii="Calibri" w:hAnsi="Calibri" w:cs="Calibri"/>
          <w:sz w:val="22"/>
          <w:szCs w:val="22"/>
        </w:rPr>
        <w:t xml:space="preserve"> Doktora tezleri</w:t>
      </w:r>
    </w:p>
    <w:p w14:paraId="7B9F3AD5" w14:textId="77777777" w:rsidR="002F1C02" w:rsidRDefault="002F1C02" w:rsidP="00445C05">
      <w:pPr>
        <w:spacing w:before="100" w:beforeAutospacing="1" w:after="100" w:afterAutospacing="1" w:line="360" w:lineRule="auto"/>
        <w:ind w:firstLine="708"/>
        <w:jc w:val="both"/>
        <w:rPr>
          <w:rFonts w:ascii="Calibri" w:hAnsi="Calibri" w:cs="Calibri"/>
          <w:sz w:val="22"/>
          <w:szCs w:val="22"/>
        </w:rPr>
      </w:pPr>
    </w:p>
    <w:p w14:paraId="795FB555" w14:textId="0C7718E7" w:rsidR="00061AB6" w:rsidRDefault="00061AB6" w:rsidP="002F1C02">
      <w:pPr>
        <w:spacing w:before="100" w:beforeAutospacing="1" w:line="360" w:lineRule="auto"/>
        <w:jc w:val="both"/>
        <w:rPr>
          <w:rFonts w:ascii="Calibri" w:hAnsi="Calibri" w:cs="Calibri"/>
          <w:b/>
          <w:sz w:val="22"/>
          <w:szCs w:val="22"/>
        </w:rPr>
      </w:pPr>
      <w:r>
        <w:rPr>
          <w:rFonts w:ascii="Calibri" w:hAnsi="Calibri" w:cs="Calibri"/>
          <w:b/>
          <w:sz w:val="22"/>
          <w:szCs w:val="22"/>
        </w:rPr>
        <w:lastRenderedPageBreak/>
        <w:t>7. Yayınlar</w:t>
      </w:r>
    </w:p>
    <w:p w14:paraId="67BC7264" w14:textId="20F87D3C" w:rsidR="00061AB6" w:rsidRDefault="00061AB6" w:rsidP="002F1C02">
      <w:pPr>
        <w:spacing w:after="120" w:line="360" w:lineRule="auto"/>
        <w:ind w:firstLine="425"/>
        <w:jc w:val="both"/>
        <w:rPr>
          <w:rFonts w:ascii="Calibri" w:hAnsi="Calibri" w:cs="Calibri"/>
          <w:b/>
          <w:sz w:val="22"/>
          <w:szCs w:val="22"/>
        </w:rPr>
      </w:pPr>
      <w:r>
        <w:rPr>
          <w:rFonts w:ascii="Calibri" w:hAnsi="Calibri" w:cs="Calibri"/>
          <w:b/>
          <w:sz w:val="22"/>
          <w:szCs w:val="22"/>
        </w:rPr>
        <w:t>7.1. Uluslararası hakemli dergilerde yayınlanan makaleler (</w:t>
      </w:r>
      <w:proofErr w:type="gramStart"/>
      <w:r>
        <w:rPr>
          <w:rFonts w:ascii="Calibri" w:hAnsi="Calibri" w:cs="Calibri"/>
          <w:b/>
          <w:sz w:val="22"/>
          <w:szCs w:val="22"/>
        </w:rPr>
        <w:t>SCI,SSCI</w:t>
      </w:r>
      <w:proofErr w:type="gramEnd"/>
      <w:r w:rsidR="00AB060F">
        <w:rPr>
          <w:rFonts w:ascii="Calibri" w:hAnsi="Calibri" w:cs="Calibri"/>
          <w:b/>
          <w:sz w:val="22"/>
          <w:szCs w:val="22"/>
        </w:rPr>
        <w:t xml:space="preserve">, AHCI, ESCI, </w:t>
      </w:r>
      <w:proofErr w:type="spellStart"/>
      <w:r w:rsidR="00AB060F">
        <w:rPr>
          <w:rFonts w:ascii="Calibri" w:hAnsi="Calibri" w:cs="Calibri"/>
          <w:b/>
          <w:sz w:val="22"/>
          <w:szCs w:val="22"/>
        </w:rPr>
        <w:t>Scopus</w:t>
      </w:r>
      <w:proofErr w:type="spellEnd"/>
      <w:r>
        <w:rPr>
          <w:rFonts w:ascii="Calibri" w:hAnsi="Calibri" w:cs="Calibri"/>
          <w:b/>
          <w:sz w:val="22"/>
          <w:szCs w:val="22"/>
        </w:rPr>
        <w:t>)</w:t>
      </w:r>
    </w:p>
    <w:p w14:paraId="732B68BB" w14:textId="77777777" w:rsidR="007F655D" w:rsidRDefault="007F655D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val="en-US"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val="en-US" w:eastAsia="tr-TR"/>
        </w:rPr>
        <w:t xml:space="preserve">I. Curiosity of preschool children (4-6 years of age) about religious and moral issues </w:t>
      </w:r>
    </w:p>
    <w:p w14:paraId="635DD09B" w14:textId="77777777" w:rsidR="007F655D" w:rsidRDefault="007F655D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val="en-US"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val="en-US" w:eastAsia="tr-TR"/>
        </w:rPr>
        <w:t xml:space="preserve">Koç A. </w:t>
      </w:r>
    </w:p>
    <w:p w14:paraId="2118C21F" w14:textId="77777777" w:rsidR="007F655D" w:rsidRDefault="007F655D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val="en-US"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val="en-US" w:eastAsia="tr-TR"/>
        </w:rPr>
        <w:t xml:space="preserve">Religions, C.14, no.2, ss.1-23, 2023 (AHCI) </w:t>
      </w:r>
    </w:p>
    <w:p w14:paraId="47B03690" w14:textId="77777777" w:rsidR="007F655D" w:rsidRDefault="007F655D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val="en-US" w:eastAsia="tr-TR"/>
        </w:rPr>
      </w:pPr>
    </w:p>
    <w:p w14:paraId="07BCF0FB" w14:textId="4E2A01BC" w:rsidR="007F655D" w:rsidRDefault="007F655D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val="en-US"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val="en-US" w:eastAsia="tr-TR"/>
        </w:rPr>
        <w:t xml:space="preserve">II. Developing a school improvement scale to transform education into being sustainable and quality driven </w:t>
      </w:r>
    </w:p>
    <w:p w14:paraId="76757172" w14:textId="77777777" w:rsidR="007F655D" w:rsidRDefault="007F655D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val="en-US" w:eastAsia="tr-TR"/>
        </w:rPr>
      </w:pPr>
      <w:proofErr w:type="spellStart"/>
      <w:r>
        <w:rPr>
          <w:rFonts w:ascii="Calibri" w:eastAsia="Calibri" w:hAnsi="Calibri" w:cs="Calibri"/>
          <w:color w:val="000000"/>
          <w:sz w:val="23"/>
          <w:szCs w:val="23"/>
          <w:lang w:val="en-US" w:eastAsia="tr-TR"/>
        </w:rPr>
        <w:t>Mafratoğlu</w:t>
      </w:r>
      <w:proofErr w:type="spellEnd"/>
      <w:r>
        <w:rPr>
          <w:rFonts w:ascii="Calibri" w:eastAsia="Calibri" w:hAnsi="Calibri" w:cs="Calibri"/>
          <w:color w:val="000000"/>
          <w:sz w:val="23"/>
          <w:szCs w:val="23"/>
          <w:lang w:val="en-US" w:eastAsia="tr-TR"/>
        </w:rPr>
        <w:t xml:space="preserve"> R., Altinay F., Koç A., Dagli G., Altinay Z., </w:t>
      </w:r>
    </w:p>
    <w:p w14:paraId="128E1F53" w14:textId="77777777" w:rsidR="007F655D" w:rsidRDefault="007F655D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val="en-US"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val="en-US" w:eastAsia="tr-TR"/>
        </w:rPr>
        <w:t xml:space="preserve">SAGE Open, C.13., no.1, ss.1-14, 2023 (SSCI) </w:t>
      </w:r>
    </w:p>
    <w:p w14:paraId="33AE63B2" w14:textId="77777777" w:rsidR="007F655D" w:rsidRDefault="007F655D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val="en-US" w:eastAsia="tr-TR"/>
        </w:rPr>
      </w:pPr>
    </w:p>
    <w:p w14:paraId="71545ED5" w14:textId="3C9177D1" w:rsidR="007F655D" w:rsidRDefault="007F655D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val="en-US"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val="en-US" w:eastAsia="tr-TR"/>
        </w:rPr>
        <w:t xml:space="preserve">III. The effect failing to perform extracurricular activities has had on school culture and values education during the COVID-19 pandemic </w:t>
      </w:r>
    </w:p>
    <w:p w14:paraId="4CC70D9C" w14:textId="77777777" w:rsidR="007F655D" w:rsidRDefault="007F655D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val="en-US"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val="en-US" w:eastAsia="tr-TR"/>
        </w:rPr>
        <w:t xml:space="preserve">Koç S., Koç A. </w:t>
      </w:r>
    </w:p>
    <w:p w14:paraId="0B61F9CF" w14:textId="77777777" w:rsidR="007F655D" w:rsidRDefault="007F655D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val="en-US"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val="en-US" w:eastAsia="tr-TR"/>
        </w:rPr>
        <w:t xml:space="preserve">Frontiers in Psychology, C.12, ss.1-6, 2021 (SSCI) </w:t>
      </w:r>
    </w:p>
    <w:p w14:paraId="0296FB40" w14:textId="77777777" w:rsidR="007F655D" w:rsidRDefault="007F655D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val="en-US" w:eastAsia="tr-TR"/>
        </w:rPr>
      </w:pPr>
    </w:p>
    <w:p w14:paraId="48B92F66" w14:textId="4433642D" w:rsidR="007F655D" w:rsidRDefault="007F655D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val="en-US"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val="en-US" w:eastAsia="tr-TR"/>
        </w:rPr>
        <w:t xml:space="preserve">IV. The evaluation of the project school model in terms of organizational sustainability and its effect on teachers’ organizational commitment </w:t>
      </w:r>
    </w:p>
    <w:p w14:paraId="4E20685F" w14:textId="77777777" w:rsidR="007F655D" w:rsidRDefault="007F655D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val="en-US"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val="en-US" w:eastAsia="tr-TR"/>
        </w:rPr>
        <w:t xml:space="preserve">Koç A., Bastas M. </w:t>
      </w:r>
    </w:p>
    <w:p w14:paraId="77E922F6" w14:textId="0EE6BB2A" w:rsidR="007F655D" w:rsidRDefault="007F655D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val="en-US"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val="en-US" w:eastAsia="tr-TR"/>
        </w:rPr>
        <w:t>Sustainability (Switzerland), C.11, no.13, ss.1-23, 2019 (SSCI, SCI-Expanded)</w:t>
      </w:r>
    </w:p>
    <w:p w14:paraId="44A6E33E" w14:textId="5168A913" w:rsidR="007F655D" w:rsidRDefault="007F655D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val="en-US" w:eastAsia="tr-TR"/>
        </w:rPr>
      </w:pPr>
    </w:p>
    <w:p w14:paraId="610B1313" w14:textId="135E85FE" w:rsidR="007F655D" w:rsidRDefault="007F655D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>V</w:t>
      </w: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>. COVID-19 salgını inanç ilişkisi</w:t>
      </w:r>
    </w:p>
    <w:p w14:paraId="00E7B16C" w14:textId="77777777" w:rsidR="007F655D" w:rsidRDefault="007F655D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>Bulut İ., Koç A.</w:t>
      </w:r>
    </w:p>
    <w:p w14:paraId="538E36D4" w14:textId="77777777" w:rsidR="007F655D" w:rsidRDefault="007F655D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  <w:proofErr w:type="spellStart"/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>Dinbilimleri</w:t>
      </w:r>
      <w:proofErr w:type="spellEnd"/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 xml:space="preserve"> Akademik Araştırma Dergisi, C.22., no.1. ss.281-312, 2022 (ESCI)</w:t>
      </w:r>
    </w:p>
    <w:p w14:paraId="41ED6DA4" w14:textId="77777777" w:rsidR="007F655D" w:rsidRDefault="007F655D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</w:p>
    <w:p w14:paraId="11DA3E82" w14:textId="658D8B21" w:rsidR="007F655D" w:rsidRDefault="007F655D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>V</w:t>
      </w: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>I. Bir öğretim materyali olarak medya haberlerinin din eğitiminde kullanılması</w:t>
      </w:r>
    </w:p>
    <w:p w14:paraId="7C9CB7D9" w14:textId="77777777" w:rsidR="007F655D" w:rsidRDefault="007F655D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>Koç A.</w:t>
      </w:r>
    </w:p>
    <w:p w14:paraId="2345E9A2" w14:textId="77777777" w:rsidR="007F655D" w:rsidRDefault="007F655D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>Cumhuriyet İlahiyat Dergisi, C.25, no.2, ss.520-545, 2021 (ESCI)</w:t>
      </w:r>
    </w:p>
    <w:p w14:paraId="064FAFA3" w14:textId="77777777" w:rsidR="007F655D" w:rsidRDefault="007F655D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</w:p>
    <w:p w14:paraId="4C20B19C" w14:textId="56D956ED" w:rsidR="007F655D" w:rsidRDefault="007F655D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>V</w:t>
      </w: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>II. Manevi değerlerin kazanımında sosyal ve kültürel faaliyetlerin etkisi ölçeği: geçerlik ve güvenirlik çalışması</w:t>
      </w:r>
    </w:p>
    <w:p w14:paraId="1D4A8BA2" w14:textId="77777777" w:rsidR="007F655D" w:rsidRDefault="007F655D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>Koç A., Budak Y.</w:t>
      </w:r>
    </w:p>
    <w:p w14:paraId="4FDB9726" w14:textId="6AE8B1E3" w:rsidR="007F655D" w:rsidRDefault="007F655D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  <w:proofErr w:type="spellStart"/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>Dinbilimleri</w:t>
      </w:r>
      <w:proofErr w:type="spellEnd"/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 xml:space="preserve"> Akademik Araştırma Dergisi, C.21, no.1. ss.323-349, 2021 (ESCI)</w:t>
      </w:r>
    </w:p>
    <w:p w14:paraId="33B672A5" w14:textId="77777777" w:rsidR="007F655D" w:rsidRDefault="007F655D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</w:p>
    <w:p w14:paraId="364269B7" w14:textId="071EECB6" w:rsidR="007F655D" w:rsidRDefault="007F655D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>V</w:t>
      </w: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>III</w:t>
      </w: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>. İmam Hatip Ortaokulu öğrencilerinin maddi değer algıları ile sosyal sorumluluk algıları arasındaki ilişki</w:t>
      </w:r>
    </w:p>
    <w:p w14:paraId="2CDE7450" w14:textId="77777777" w:rsidR="007F655D" w:rsidRDefault="007F655D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>Koç A.</w:t>
      </w:r>
    </w:p>
    <w:p w14:paraId="6D20EAF0" w14:textId="77777777" w:rsidR="007F655D" w:rsidRDefault="007F655D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>Hitit İlahiyat Dergisi, C.19. no.2., ss.759-792, 2020 (ESCI)</w:t>
      </w:r>
    </w:p>
    <w:p w14:paraId="699ABD70" w14:textId="77777777" w:rsidR="007F655D" w:rsidRDefault="007F655D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</w:p>
    <w:p w14:paraId="22E1FD23" w14:textId="078CCCF9" w:rsidR="007F655D" w:rsidRDefault="007F655D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>IX</w:t>
      </w: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>. Yüksek Din Eğitimi Kurumlarında Okuyan Öğrencilerin Üniversiteye Uyum ve Stres Düzeylerinin İncelenmesi (KKTC Örneği)</w:t>
      </w:r>
    </w:p>
    <w:p w14:paraId="52B8FC9C" w14:textId="77777777" w:rsidR="007F655D" w:rsidRDefault="007F655D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>Koç A.</w:t>
      </w:r>
    </w:p>
    <w:p w14:paraId="1BF2E9D0" w14:textId="77777777" w:rsidR="007F655D" w:rsidRDefault="007F655D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>İlahiyat Tetkikleri Dergisi, no.53, ss.305-330, 2020 (ESCI)</w:t>
      </w:r>
    </w:p>
    <w:p w14:paraId="12178775" w14:textId="77777777" w:rsidR="007F655D" w:rsidRDefault="007F655D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</w:p>
    <w:p w14:paraId="118BE052" w14:textId="53CF0CAB" w:rsidR="007F655D" w:rsidRDefault="007F655D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>X</w:t>
      </w: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>. COVID-19 salgını sürecinde İlahiyat Fakültesi öğretmenlik uygulaması dersinin uzaktan eğitim yoluyla yapılması: örnek bir uygulama modeli</w:t>
      </w:r>
    </w:p>
    <w:p w14:paraId="6E23C6E3" w14:textId="689AB12C" w:rsidR="007F655D" w:rsidRDefault="007F655D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 xml:space="preserve">Koç A. </w:t>
      </w:r>
    </w:p>
    <w:p w14:paraId="54064089" w14:textId="4925D85C" w:rsidR="007F655D" w:rsidRDefault="007F655D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>Milli Eğitim, C.49, no.1, ss.851-879, 2020 (</w:t>
      </w:r>
      <w:proofErr w:type="spellStart"/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>Scopus</w:t>
      </w:r>
      <w:proofErr w:type="spellEnd"/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>)</w:t>
      </w:r>
    </w:p>
    <w:p w14:paraId="0182AC98" w14:textId="16B928FF" w:rsidR="002F1C02" w:rsidRDefault="00A66AA4" w:rsidP="002F1C02">
      <w:pPr>
        <w:spacing w:before="240" w:after="240" w:line="360" w:lineRule="auto"/>
        <w:ind w:firstLine="426"/>
        <w:jc w:val="both"/>
        <w:rPr>
          <w:rFonts w:ascii="Calibri" w:hAnsi="Calibri" w:cs="Calibri"/>
          <w:b/>
          <w:sz w:val="22"/>
          <w:szCs w:val="22"/>
        </w:rPr>
      </w:pPr>
      <w:r>
        <w:rPr>
          <w:rFonts w:ascii="Calibri" w:hAnsi="Calibri" w:cs="Calibri"/>
          <w:b/>
          <w:sz w:val="22"/>
          <w:szCs w:val="22"/>
        </w:rPr>
        <w:lastRenderedPageBreak/>
        <w:t>7.2</w:t>
      </w:r>
      <w:r>
        <w:rPr>
          <w:rFonts w:ascii="Calibri" w:hAnsi="Calibri" w:cs="Calibri"/>
          <w:sz w:val="22"/>
          <w:szCs w:val="22"/>
        </w:rPr>
        <w:t xml:space="preserve">. </w:t>
      </w:r>
      <w:r>
        <w:rPr>
          <w:rFonts w:ascii="Calibri" w:hAnsi="Calibri" w:cs="Calibri"/>
          <w:b/>
          <w:sz w:val="22"/>
          <w:szCs w:val="22"/>
        </w:rPr>
        <w:t>Uluslararası diğer hakemli dergilerde yayınlanan makaleler</w:t>
      </w:r>
      <w:r w:rsidR="000E2DF7">
        <w:rPr>
          <w:rFonts w:ascii="Calibri" w:hAnsi="Calibri" w:cs="Calibri"/>
          <w:b/>
          <w:sz w:val="22"/>
          <w:szCs w:val="22"/>
        </w:rPr>
        <w:t xml:space="preserve"> </w:t>
      </w:r>
    </w:p>
    <w:p w14:paraId="5ECFBF86" w14:textId="6F3ABE91" w:rsidR="007F655D" w:rsidRDefault="002F1C02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>I</w:t>
      </w:r>
      <w:r w:rsidR="007F655D">
        <w:rPr>
          <w:rFonts w:ascii="Calibri" w:eastAsia="Calibri" w:hAnsi="Calibri" w:cs="Calibri"/>
          <w:color w:val="000000"/>
          <w:sz w:val="23"/>
          <w:szCs w:val="23"/>
          <w:lang w:eastAsia="tr-TR"/>
        </w:rPr>
        <w:t xml:space="preserve">. Din öğretiminde teknoloji destekli ölçme ve değerlendirme teknikleri </w:t>
      </w:r>
    </w:p>
    <w:p w14:paraId="62F35171" w14:textId="77777777" w:rsidR="007F655D" w:rsidRDefault="007F655D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 xml:space="preserve">Koç A. </w:t>
      </w:r>
    </w:p>
    <w:p w14:paraId="3A2BA046" w14:textId="77777777" w:rsidR="002F1C02" w:rsidRDefault="007F655D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 xml:space="preserve">Talim: </w:t>
      </w:r>
      <w:r>
        <w:rPr>
          <w:rFonts w:ascii="Calibri" w:eastAsia="Calibri" w:hAnsi="Calibri" w:cs="Calibri"/>
          <w:color w:val="000000"/>
          <w:sz w:val="23"/>
          <w:szCs w:val="23"/>
          <w:lang w:val="en-US" w:eastAsia="tr-TR"/>
        </w:rPr>
        <w:t>Journal of Education in Muslim Societies and Communities</w:t>
      </w: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 xml:space="preserve">, C.7, no.1, ss.7-38, </w:t>
      </w:r>
    </w:p>
    <w:p w14:paraId="2B884D1F" w14:textId="0D2406F5" w:rsidR="007F655D" w:rsidRDefault="007F655D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 xml:space="preserve">2023 (EBSCO </w:t>
      </w:r>
      <w:r>
        <w:rPr>
          <w:rFonts w:ascii="Calibri" w:eastAsia="Calibri" w:hAnsi="Calibri" w:cs="Calibri"/>
          <w:color w:val="000000"/>
          <w:sz w:val="23"/>
          <w:szCs w:val="23"/>
          <w:lang w:val="en-US" w:eastAsia="tr-TR"/>
        </w:rPr>
        <w:t>Education Source)</w:t>
      </w: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 xml:space="preserve"> </w:t>
      </w:r>
    </w:p>
    <w:p w14:paraId="13A50B4C" w14:textId="77777777" w:rsidR="002F1C02" w:rsidRDefault="002F1C02" w:rsidP="002F1C02">
      <w:pPr>
        <w:autoSpaceDE w:val="0"/>
        <w:autoSpaceDN w:val="0"/>
        <w:adjustRightInd w:val="0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</w:p>
    <w:p w14:paraId="0D7BD63B" w14:textId="01D3EFFD" w:rsidR="007F655D" w:rsidRDefault="007F655D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val="en-US"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val="en-US" w:eastAsia="tr-TR"/>
        </w:rPr>
        <w:t xml:space="preserve">II. Investigating teacher candidates’ levels of teacher readiness and usage of 21st century skills </w:t>
      </w:r>
    </w:p>
    <w:p w14:paraId="62D64E14" w14:textId="77777777" w:rsidR="007F655D" w:rsidRDefault="007F655D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 xml:space="preserve">Koç A., Şekerci A.E., Koç, S. </w:t>
      </w:r>
    </w:p>
    <w:p w14:paraId="527E3B64" w14:textId="77777777" w:rsidR="007F655D" w:rsidRDefault="007F655D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 xml:space="preserve">International </w:t>
      </w:r>
      <w:r>
        <w:rPr>
          <w:rFonts w:ascii="Calibri" w:eastAsia="Calibri" w:hAnsi="Calibri" w:cs="Calibri"/>
          <w:color w:val="000000"/>
          <w:sz w:val="23"/>
          <w:szCs w:val="23"/>
          <w:lang w:val="en-US" w:eastAsia="tr-TR"/>
        </w:rPr>
        <w:t>Journal of Curriculum and Instruction,</w:t>
      </w: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 xml:space="preserve"> C.14, no.1, ss.679-692, 2022 (ERIC) </w:t>
      </w:r>
    </w:p>
    <w:p w14:paraId="73E2D918" w14:textId="77777777" w:rsidR="002F1C02" w:rsidRDefault="002F1C02" w:rsidP="002F1C02">
      <w:pPr>
        <w:autoSpaceDE w:val="0"/>
        <w:autoSpaceDN w:val="0"/>
        <w:adjustRightInd w:val="0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</w:p>
    <w:p w14:paraId="60C4E914" w14:textId="798D39C0" w:rsidR="007F655D" w:rsidRDefault="002F1C02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val="en-US"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val="en-US" w:eastAsia="tr-TR"/>
        </w:rPr>
        <w:t>II</w:t>
      </w:r>
      <w:r w:rsidR="007F655D">
        <w:rPr>
          <w:rFonts w:ascii="Calibri" w:eastAsia="Calibri" w:hAnsi="Calibri" w:cs="Calibri"/>
          <w:color w:val="000000"/>
          <w:sz w:val="23"/>
          <w:szCs w:val="23"/>
          <w:lang w:val="en-US" w:eastAsia="tr-TR"/>
        </w:rPr>
        <w:t xml:space="preserve">I. The impact of self-efficacy perceptions of Imam Hatip Secondary School teachers on students and educational environment </w:t>
      </w:r>
    </w:p>
    <w:p w14:paraId="6CD76585" w14:textId="7D2E8A9D" w:rsidR="007F655D" w:rsidRDefault="007F655D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>Koç A.</w:t>
      </w:r>
    </w:p>
    <w:p w14:paraId="1D2A9B02" w14:textId="77777777" w:rsidR="007F655D" w:rsidRDefault="007F655D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 xml:space="preserve">International </w:t>
      </w:r>
      <w:r>
        <w:rPr>
          <w:rFonts w:ascii="Calibri" w:eastAsia="Calibri" w:hAnsi="Calibri" w:cs="Calibri"/>
          <w:color w:val="000000"/>
          <w:sz w:val="23"/>
          <w:szCs w:val="23"/>
          <w:lang w:val="en-US" w:eastAsia="tr-TR"/>
        </w:rPr>
        <w:t>Journal of Curriculum and Instruction,</w:t>
      </w: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 xml:space="preserve"> C.13, no.1, ss.169-182, 2021 (ERIC)</w:t>
      </w:r>
    </w:p>
    <w:p w14:paraId="4A878F23" w14:textId="77777777" w:rsidR="002F1C02" w:rsidRDefault="002F1C02" w:rsidP="002F1C02">
      <w:pPr>
        <w:autoSpaceDE w:val="0"/>
        <w:autoSpaceDN w:val="0"/>
        <w:adjustRightInd w:val="0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</w:p>
    <w:p w14:paraId="58BB9D58" w14:textId="39ED666C" w:rsidR="007F655D" w:rsidRDefault="007F655D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val="en-US"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 xml:space="preserve">IV. </w:t>
      </w:r>
      <w:r>
        <w:rPr>
          <w:rFonts w:ascii="Calibri" w:eastAsia="Calibri" w:hAnsi="Calibri" w:cs="Calibri"/>
          <w:color w:val="000000"/>
          <w:sz w:val="23"/>
          <w:szCs w:val="23"/>
          <w:lang w:val="en-US" w:eastAsia="tr-TR"/>
        </w:rPr>
        <w:t>A qualitative research on the problems and expectations of Imam Hatip secondary school students (the case of Istanbul province)</w:t>
      </w:r>
    </w:p>
    <w:p w14:paraId="30902637" w14:textId="77777777" w:rsidR="007F655D" w:rsidRDefault="007F655D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val="en-US"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val="en-US" w:eastAsia="tr-TR"/>
        </w:rPr>
        <w:t>Koç A.</w:t>
      </w:r>
    </w:p>
    <w:p w14:paraId="2516DF61" w14:textId="77777777" w:rsidR="007F655D" w:rsidRDefault="007F655D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val="en-US" w:eastAsia="tr-TR"/>
        </w:rPr>
        <w:t>The International Journal of Psychology and Educational Studies,</w:t>
      </w: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 xml:space="preserve"> C.7, no.4, ss.43-51, 2020 (ERIC)</w:t>
      </w:r>
    </w:p>
    <w:p w14:paraId="43C39FCE" w14:textId="77777777" w:rsidR="002F1C02" w:rsidRDefault="002F1C02" w:rsidP="002F1C02">
      <w:pPr>
        <w:autoSpaceDE w:val="0"/>
        <w:autoSpaceDN w:val="0"/>
        <w:adjustRightInd w:val="0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</w:p>
    <w:p w14:paraId="7D88ADE1" w14:textId="1DC1C449" w:rsidR="007F655D" w:rsidRDefault="002F1C02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val="en-US"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>V</w:t>
      </w:r>
      <w:r w:rsidR="007F655D">
        <w:rPr>
          <w:rFonts w:ascii="Calibri" w:eastAsia="Calibri" w:hAnsi="Calibri" w:cs="Calibri"/>
          <w:color w:val="000000"/>
          <w:sz w:val="23"/>
          <w:szCs w:val="23"/>
          <w:lang w:eastAsia="tr-TR"/>
        </w:rPr>
        <w:t xml:space="preserve">. </w:t>
      </w:r>
      <w:r w:rsidR="007F655D">
        <w:rPr>
          <w:rFonts w:ascii="Calibri" w:eastAsia="Calibri" w:hAnsi="Calibri" w:cs="Calibri"/>
          <w:color w:val="000000"/>
          <w:sz w:val="23"/>
          <w:szCs w:val="23"/>
          <w:lang w:val="en-US" w:eastAsia="tr-TR"/>
        </w:rPr>
        <w:t>Project schools as a school-based management model</w:t>
      </w:r>
    </w:p>
    <w:p w14:paraId="6C69F106" w14:textId="77777777" w:rsidR="007F655D" w:rsidRDefault="007F655D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val="en-US"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val="en-US" w:eastAsia="tr-TR"/>
        </w:rPr>
        <w:t xml:space="preserve">Koç A., </w:t>
      </w: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>Baştaş</w:t>
      </w:r>
      <w:r>
        <w:rPr>
          <w:rFonts w:ascii="Calibri" w:eastAsia="Calibri" w:hAnsi="Calibri" w:cs="Calibri"/>
          <w:color w:val="000000"/>
          <w:sz w:val="23"/>
          <w:szCs w:val="23"/>
          <w:lang w:val="en-US" w:eastAsia="tr-TR"/>
        </w:rPr>
        <w:t>, M.</w:t>
      </w:r>
    </w:p>
    <w:p w14:paraId="1B53A900" w14:textId="2F435EB4" w:rsidR="002F1C02" w:rsidRDefault="007F655D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val="en-US" w:eastAsia="tr-TR"/>
        </w:rPr>
        <w:t>International Online Journal of Education and Teaching,</w:t>
      </w: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 xml:space="preserve"> C.6, no.4, ss.923-942, 2019 (ERIC)</w:t>
      </w:r>
    </w:p>
    <w:p w14:paraId="179E7E2D" w14:textId="207D51A2" w:rsidR="00A66AA4" w:rsidRDefault="00A66AA4" w:rsidP="002F1C02">
      <w:pPr>
        <w:spacing w:before="240" w:after="240" w:line="360" w:lineRule="auto"/>
        <w:ind w:left="708" w:hanging="282"/>
        <w:jc w:val="both"/>
        <w:rPr>
          <w:rFonts w:ascii="Calibri" w:hAnsi="Calibri" w:cs="Calibri"/>
          <w:b/>
          <w:sz w:val="22"/>
          <w:szCs w:val="22"/>
        </w:rPr>
      </w:pPr>
      <w:r>
        <w:rPr>
          <w:rFonts w:ascii="Calibri" w:hAnsi="Calibri" w:cs="Calibri"/>
          <w:b/>
          <w:sz w:val="22"/>
          <w:szCs w:val="22"/>
        </w:rPr>
        <w:t>7.3. Uluslararası bilimsel toplantılarda sunulan ve bildiri kitabında basılan bildiriler</w:t>
      </w:r>
    </w:p>
    <w:p w14:paraId="49AAB05C" w14:textId="77777777" w:rsidR="00BE5150" w:rsidRDefault="00BE5150" w:rsidP="00BE5150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 xml:space="preserve">I. Çocukların ahlaki gelişiminde ailenin rolü </w:t>
      </w:r>
    </w:p>
    <w:p w14:paraId="343C8939" w14:textId="77777777" w:rsidR="00BE5150" w:rsidRDefault="00BE5150" w:rsidP="00BE5150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 xml:space="preserve">Koç A. </w:t>
      </w:r>
    </w:p>
    <w:p w14:paraId="11691458" w14:textId="77777777" w:rsidR="00BE5150" w:rsidRDefault="00BE5150" w:rsidP="00BE5150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 xml:space="preserve">Uluslararası Çocuk Sempozyumu, Sinop, Türkiye, 16-17 Mayıs 2022, ss.26-27 </w:t>
      </w:r>
    </w:p>
    <w:p w14:paraId="3692A3B9" w14:textId="77777777" w:rsidR="00BE5150" w:rsidRDefault="00BE5150" w:rsidP="00BE5150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</w:p>
    <w:p w14:paraId="073E3622" w14:textId="569F4122" w:rsidR="00BE5150" w:rsidRDefault="00BE5150" w:rsidP="00BE5150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 xml:space="preserve">II. Din öğretiminde alternatif ölçme ve değerlendirme tekniklerinin etkili kullanımı </w:t>
      </w:r>
    </w:p>
    <w:p w14:paraId="78AF78BC" w14:textId="77777777" w:rsidR="00BE5150" w:rsidRDefault="00BE5150" w:rsidP="00BE5150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 xml:space="preserve">Koç A. </w:t>
      </w:r>
    </w:p>
    <w:p w14:paraId="7EB7C1F3" w14:textId="77777777" w:rsidR="00BE5150" w:rsidRDefault="00BE5150" w:rsidP="00BE5150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 xml:space="preserve">3. Uluslararası Din Eğitimi Kongresi, Konya, Türkiye, 13-15 May 2022, ss.120-121 </w:t>
      </w:r>
    </w:p>
    <w:p w14:paraId="348A7D64" w14:textId="77777777" w:rsidR="00BE5150" w:rsidRDefault="00BE5150" w:rsidP="00BE5150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</w:p>
    <w:p w14:paraId="6A9878A4" w14:textId="329FB90A" w:rsidR="00BE5150" w:rsidRDefault="00BE5150" w:rsidP="00BE5150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 xml:space="preserve">III. Ortak bir tasavvurun imkânı ve inşası üzerine: din eğitiminde felsefenin yeri ve önemi </w:t>
      </w:r>
    </w:p>
    <w:p w14:paraId="76592509" w14:textId="77777777" w:rsidR="00BE5150" w:rsidRDefault="00BE5150" w:rsidP="00BE5150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 xml:space="preserve">Şekerci, A. E., Koç A. </w:t>
      </w:r>
    </w:p>
    <w:p w14:paraId="54EEB4F7" w14:textId="77777777" w:rsidR="00BE5150" w:rsidRDefault="00BE5150" w:rsidP="00BE5150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 xml:space="preserve">Uluslararası Felsefe ve İslami İlimler Sempozyumu, Bingöl, Türkiye, 25-26 Mart 2022, s.13 </w:t>
      </w:r>
    </w:p>
    <w:p w14:paraId="545E6FCE" w14:textId="77777777" w:rsidR="00BE5150" w:rsidRDefault="00BE5150" w:rsidP="00BE5150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</w:p>
    <w:p w14:paraId="64A15ABE" w14:textId="3FF9271E" w:rsidR="00BE5150" w:rsidRDefault="00BE5150" w:rsidP="00BE5150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>IV</w:t>
      </w:r>
      <w:r>
        <w:rPr>
          <w:rFonts w:ascii="Calibri" w:eastAsia="Calibri" w:hAnsi="Calibri" w:cs="Calibri"/>
          <w:color w:val="000000"/>
          <w:sz w:val="23"/>
          <w:szCs w:val="23"/>
          <w:lang w:val="en-US" w:eastAsia="tr-TR"/>
        </w:rPr>
        <w:t>. Investigating teacher candidates’ levels of teacher readiness and usage of 21st century skills</w:t>
      </w: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 xml:space="preserve"> </w:t>
      </w:r>
    </w:p>
    <w:p w14:paraId="1D232443" w14:textId="77777777" w:rsidR="00BE5150" w:rsidRDefault="00BE5150" w:rsidP="00BE5150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 xml:space="preserve">Koç, S., Koç, A., Şekerci, A. E. </w:t>
      </w:r>
    </w:p>
    <w:p w14:paraId="6832CDC4" w14:textId="77777777" w:rsidR="00BE5150" w:rsidRDefault="00BE5150" w:rsidP="00BE5150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val="en-US"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val="en-US" w:eastAsia="tr-TR"/>
        </w:rPr>
        <w:t xml:space="preserve">7th International Conference on Lifelong Education and Leadership for All-ICLEL, Sarajevo, Bosnia and Herzegovina, 24-26 </w:t>
      </w: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 xml:space="preserve">Ağustos </w:t>
      </w:r>
      <w:r>
        <w:rPr>
          <w:rFonts w:ascii="Calibri" w:eastAsia="Calibri" w:hAnsi="Calibri" w:cs="Calibri"/>
          <w:color w:val="000000"/>
          <w:sz w:val="23"/>
          <w:szCs w:val="23"/>
          <w:lang w:val="en-US" w:eastAsia="tr-TR"/>
        </w:rPr>
        <w:t xml:space="preserve">2021, s.71 </w:t>
      </w:r>
    </w:p>
    <w:p w14:paraId="41257E5A" w14:textId="77777777" w:rsidR="00BE5150" w:rsidRDefault="00BE5150" w:rsidP="00BE5150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val="en-US" w:eastAsia="tr-TR"/>
        </w:rPr>
      </w:pPr>
    </w:p>
    <w:p w14:paraId="000CD796" w14:textId="45F41DBC" w:rsidR="00BE5150" w:rsidRDefault="00BE5150" w:rsidP="00BE5150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val="en-US"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val="en-US" w:eastAsia="tr-TR"/>
        </w:rPr>
        <w:t xml:space="preserve">V. The impact of social responsibility projects on gaining national and spiritual values </w:t>
      </w:r>
    </w:p>
    <w:p w14:paraId="07B740E1" w14:textId="77777777" w:rsidR="00BE5150" w:rsidRDefault="00BE5150" w:rsidP="00BE5150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 xml:space="preserve">Koç, A., Şekerci, A. E., Koç, S. </w:t>
      </w:r>
    </w:p>
    <w:p w14:paraId="1C40B1BD" w14:textId="77777777" w:rsidR="00BE5150" w:rsidRDefault="00BE5150" w:rsidP="00BE5150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lastRenderedPageBreak/>
        <w:t xml:space="preserve">7th International Conference </w:t>
      </w:r>
      <w:r>
        <w:rPr>
          <w:rFonts w:ascii="Calibri" w:eastAsia="Calibri" w:hAnsi="Calibri" w:cs="Calibri"/>
          <w:color w:val="000000"/>
          <w:sz w:val="23"/>
          <w:szCs w:val="23"/>
          <w:lang w:val="en-US" w:eastAsia="tr-TR"/>
        </w:rPr>
        <w:t>on Lifelong Education and Leadership for All-ICLEL, Sarajevo, Bosnia and Herzegovina</w:t>
      </w: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 xml:space="preserve">, 24-26 Ağustos 2021, s.76 </w:t>
      </w:r>
    </w:p>
    <w:p w14:paraId="337F1ED9" w14:textId="77777777" w:rsidR="00BE5150" w:rsidRDefault="00BE5150" w:rsidP="00BE5150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</w:p>
    <w:p w14:paraId="78EF510E" w14:textId="566D205B" w:rsidR="00BE5150" w:rsidRDefault="00BE5150" w:rsidP="00BE5150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 xml:space="preserve">VI. Öğrencilerin sosyal medya tutumları ile sosyal medyanın değerlere etkisi arasındaki ilişkinin incelenmesi </w:t>
      </w:r>
    </w:p>
    <w:p w14:paraId="100572F6" w14:textId="77777777" w:rsidR="00BE5150" w:rsidRDefault="00BE5150" w:rsidP="00BE5150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 xml:space="preserve">Koç A. </w:t>
      </w:r>
    </w:p>
    <w:p w14:paraId="158EA15E" w14:textId="77777777" w:rsidR="00BE5150" w:rsidRDefault="00BE5150" w:rsidP="00BE5150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 xml:space="preserve">7th International </w:t>
      </w:r>
      <w:r>
        <w:rPr>
          <w:rFonts w:ascii="Calibri" w:eastAsia="Calibri" w:hAnsi="Calibri" w:cs="Calibri"/>
          <w:color w:val="000000"/>
          <w:sz w:val="23"/>
          <w:szCs w:val="23"/>
          <w:lang w:val="en-US" w:eastAsia="tr-TR"/>
        </w:rPr>
        <w:t>Eurasian Educational Research Congress,</w:t>
      </w: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 xml:space="preserve"> Eskişehir, Türkiye, 10-13 Eylül 2020, ss.92-94 </w:t>
      </w:r>
    </w:p>
    <w:p w14:paraId="47F96980" w14:textId="77777777" w:rsidR="00BE5150" w:rsidRDefault="00BE5150" w:rsidP="00BE5150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</w:p>
    <w:p w14:paraId="02B18993" w14:textId="46513EB9" w:rsidR="00BE5150" w:rsidRDefault="00BE5150" w:rsidP="00BE5150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>VII. İmam hatip ortaokulu öğrencilerinin sorun ve beklentileri üzerine nitel bir araştırma (İstanbul ili örneği)</w:t>
      </w:r>
    </w:p>
    <w:p w14:paraId="652921F1" w14:textId="77777777" w:rsidR="00BE5150" w:rsidRDefault="00BE5150" w:rsidP="00BE5150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lang w:eastAsia="tr-TR"/>
        </w:rPr>
      </w:pPr>
      <w:r>
        <w:rPr>
          <w:rFonts w:ascii="Calibri" w:eastAsia="Calibri" w:hAnsi="Calibri" w:cs="Calibri"/>
          <w:color w:val="000000"/>
          <w:lang w:eastAsia="tr-TR"/>
        </w:rPr>
        <w:t xml:space="preserve">Koç A. </w:t>
      </w:r>
    </w:p>
    <w:p w14:paraId="76081787" w14:textId="77777777" w:rsidR="00BE5150" w:rsidRDefault="00BE5150" w:rsidP="00BE5150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  <w:r>
        <w:rPr>
          <w:rFonts w:ascii="Calibri" w:eastAsia="Calibri" w:hAnsi="Calibri" w:cs="Calibri"/>
          <w:color w:val="000000"/>
          <w:lang w:eastAsia="tr-TR"/>
        </w:rPr>
        <w:t xml:space="preserve">ERPA 2020 </w:t>
      </w: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 xml:space="preserve">International </w:t>
      </w:r>
      <w:r>
        <w:rPr>
          <w:rFonts w:ascii="Calibri" w:eastAsia="Calibri" w:hAnsi="Calibri" w:cs="Calibri"/>
          <w:color w:val="000000"/>
          <w:sz w:val="23"/>
          <w:szCs w:val="23"/>
          <w:lang w:val="en-US" w:eastAsia="tr-TR"/>
        </w:rPr>
        <w:t>Congresses on Education</w:t>
      </w: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 xml:space="preserve">, Sakarya, Türkiye, 10-12 Nisan 2020, s.14 </w:t>
      </w:r>
    </w:p>
    <w:p w14:paraId="57FAB9CD" w14:textId="77777777" w:rsidR="00BE5150" w:rsidRDefault="00BE5150" w:rsidP="00BE5150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</w:p>
    <w:p w14:paraId="2F7B9559" w14:textId="05318652" w:rsidR="00BE5150" w:rsidRDefault="00BE5150" w:rsidP="00BE5150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 xml:space="preserve">VIII. </w:t>
      </w:r>
      <w:r>
        <w:rPr>
          <w:rFonts w:ascii="Calibri" w:eastAsia="Calibri" w:hAnsi="Calibri" w:cs="Calibri"/>
          <w:color w:val="000000"/>
          <w:sz w:val="23"/>
          <w:szCs w:val="23"/>
          <w:lang w:val="en-US" w:eastAsia="tr-TR"/>
        </w:rPr>
        <w:t>Evaluation of class passing conditions of the failed students from the viewpoints of education ministry officials, school administrators, teachers and parents</w:t>
      </w: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 xml:space="preserve"> </w:t>
      </w:r>
    </w:p>
    <w:p w14:paraId="331D4230" w14:textId="77777777" w:rsidR="00BE5150" w:rsidRDefault="00BE5150" w:rsidP="00BE5150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 xml:space="preserve">Kalkan, Ü., Koç A., Karadağ, M. </w:t>
      </w:r>
    </w:p>
    <w:p w14:paraId="0480F086" w14:textId="77777777" w:rsidR="00BE5150" w:rsidRDefault="00BE5150" w:rsidP="00BE5150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 xml:space="preserve">3rd World Conference on </w:t>
      </w:r>
      <w:r>
        <w:rPr>
          <w:rFonts w:ascii="Calibri" w:eastAsia="Calibri" w:hAnsi="Calibri" w:cs="Calibri"/>
          <w:color w:val="000000"/>
          <w:sz w:val="23"/>
          <w:szCs w:val="23"/>
          <w:lang w:val="en-US" w:eastAsia="tr-TR"/>
        </w:rPr>
        <w:t>Science and Mathematics Education</w:t>
      </w: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 xml:space="preserve"> (SCI-MATH-2017), İstanbul, Türkiye, </w:t>
      </w:r>
      <w:proofErr w:type="gramStart"/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>28 -</w:t>
      </w:r>
      <w:proofErr w:type="gramEnd"/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 xml:space="preserve"> 30 Ağustos 2017, ss.46-55 </w:t>
      </w:r>
    </w:p>
    <w:p w14:paraId="2AA09457" w14:textId="77777777" w:rsidR="00BE5150" w:rsidRDefault="00BE5150" w:rsidP="00BE5150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</w:p>
    <w:p w14:paraId="61980A49" w14:textId="48B6DF47" w:rsidR="00BE5150" w:rsidRDefault="00BE5150" w:rsidP="00BE5150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 xml:space="preserve">IX. </w:t>
      </w:r>
      <w:r>
        <w:rPr>
          <w:rFonts w:ascii="Calibri" w:eastAsia="Calibri" w:hAnsi="Calibri" w:cs="Calibri"/>
          <w:color w:val="000000"/>
          <w:sz w:val="23"/>
          <w:szCs w:val="23"/>
          <w:lang w:val="en-US" w:eastAsia="tr-TR"/>
        </w:rPr>
        <w:t>Evaluation of class passing conditions of the failed students from the viewpoints of education ministry officials, school administrators, teachers and parents</w:t>
      </w: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 xml:space="preserve"> </w:t>
      </w:r>
    </w:p>
    <w:p w14:paraId="01DC8D9E" w14:textId="77777777" w:rsidR="00BE5150" w:rsidRDefault="00BE5150" w:rsidP="00BE5150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 xml:space="preserve">Karadağ, M., Koç A., Kalkan, Ü. </w:t>
      </w:r>
    </w:p>
    <w:p w14:paraId="35E01646" w14:textId="0517EC9A" w:rsidR="00BE5150" w:rsidRDefault="00BE5150" w:rsidP="00BE5150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 xml:space="preserve">3rd </w:t>
      </w:r>
      <w:r>
        <w:rPr>
          <w:rFonts w:ascii="Calibri" w:eastAsia="Calibri" w:hAnsi="Calibri" w:cs="Calibri"/>
          <w:color w:val="000000"/>
          <w:sz w:val="23"/>
          <w:szCs w:val="23"/>
          <w:lang w:val="en-US" w:eastAsia="tr-TR"/>
        </w:rPr>
        <w:t>World Conference on Science and Mathematics Education</w:t>
      </w: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 xml:space="preserve"> (SCI-MATH-2017), İstanbul, Türkiye, 28-30 Ağustos 2017, ss.82-89</w:t>
      </w:r>
    </w:p>
    <w:p w14:paraId="5965A7CD" w14:textId="27EDF427" w:rsidR="005D12CA" w:rsidRDefault="005D12CA" w:rsidP="002F1C02">
      <w:pPr>
        <w:spacing w:before="240" w:after="240" w:line="360" w:lineRule="auto"/>
        <w:ind w:firstLine="426"/>
        <w:jc w:val="both"/>
        <w:rPr>
          <w:rFonts w:ascii="Calibri" w:hAnsi="Calibri" w:cs="Calibri"/>
          <w:b/>
          <w:sz w:val="22"/>
          <w:szCs w:val="22"/>
        </w:rPr>
      </w:pPr>
      <w:r>
        <w:rPr>
          <w:rFonts w:ascii="Calibri" w:hAnsi="Calibri" w:cs="Calibri"/>
          <w:b/>
          <w:sz w:val="22"/>
          <w:szCs w:val="22"/>
        </w:rPr>
        <w:t xml:space="preserve">7.4. Yazılan </w:t>
      </w:r>
      <w:r w:rsidR="00B44824">
        <w:rPr>
          <w:rFonts w:ascii="Calibri" w:hAnsi="Calibri" w:cs="Calibri"/>
          <w:b/>
          <w:sz w:val="22"/>
          <w:szCs w:val="22"/>
        </w:rPr>
        <w:t>ulusal/</w:t>
      </w:r>
      <w:r>
        <w:rPr>
          <w:rFonts w:ascii="Calibri" w:hAnsi="Calibri" w:cs="Calibri"/>
          <w:b/>
          <w:sz w:val="22"/>
          <w:szCs w:val="22"/>
        </w:rPr>
        <w:t>uluslararası kitaplar veya kitaplarda bölümler</w:t>
      </w:r>
    </w:p>
    <w:p w14:paraId="0CFC2A5A" w14:textId="77777777" w:rsidR="007F655D" w:rsidRDefault="007F655D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 xml:space="preserve">I. Din öğretiminde alternatif ölçme ve değerlendirme </w:t>
      </w:r>
    </w:p>
    <w:p w14:paraId="12F9B31A" w14:textId="77777777" w:rsidR="007F655D" w:rsidRDefault="007F655D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 xml:space="preserve">Koç A. </w:t>
      </w:r>
    </w:p>
    <w:p w14:paraId="6EBC4AEA" w14:textId="1058AC36" w:rsidR="007F655D" w:rsidRDefault="007F655D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>Necmettin Erbakan Üniversitesi Yayınları, Konya, 2022</w:t>
      </w:r>
    </w:p>
    <w:p w14:paraId="34D35D33" w14:textId="2BAB2F3E" w:rsidR="007F655D" w:rsidRDefault="007F655D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</w:p>
    <w:p w14:paraId="3781922B" w14:textId="335BEB8A" w:rsidR="007F655D" w:rsidRDefault="002F1C02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>I</w:t>
      </w:r>
      <w:r w:rsidR="007F655D">
        <w:rPr>
          <w:rFonts w:ascii="Calibri" w:eastAsia="Calibri" w:hAnsi="Calibri" w:cs="Calibri"/>
          <w:color w:val="000000"/>
          <w:sz w:val="23"/>
          <w:szCs w:val="23"/>
          <w:lang w:eastAsia="tr-TR"/>
        </w:rPr>
        <w:t xml:space="preserve">I. Kuzey Kıbrıs Türk Cumhuriyeti’nde okullarda din eğitimi </w:t>
      </w:r>
    </w:p>
    <w:p w14:paraId="00D15EE8" w14:textId="77777777" w:rsidR="007F655D" w:rsidRDefault="007F655D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 xml:space="preserve">Altaş, N., Koç A. </w:t>
      </w:r>
    </w:p>
    <w:p w14:paraId="7B32913E" w14:textId="77777777" w:rsidR="007F655D" w:rsidRDefault="007F655D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 xml:space="preserve">İçinde: Güney Avrupa’da Okullarda Din Eğitimi, Editörler: Mahmut Zengin, Abdurrahman Hendek, Ensar Neşriyat, İstanbul, ss.63-102, 2023 </w:t>
      </w:r>
    </w:p>
    <w:p w14:paraId="042B4435" w14:textId="77777777" w:rsidR="007F655D" w:rsidRDefault="007F655D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</w:p>
    <w:p w14:paraId="5DFAE2BF" w14:textId="6867D42A" w:rsidR="007F655D" w:rsidRDefault="002F1C02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>I</w:t>
      </w:r>
      <w:r w:rsidR="007F655D">
        <w:rPr>
          <w:rFonts w:ascii="Calibri" w:eastAsia="Calibri" w:hAnsi="Calibri" w:cs="Calibri"/>
          <w:color w:val="000000"/>
          <w:sz w:val="23"/>
          <w:szCs w:val="23"/>
          <w:lang w:eastAsia="tr-TR"/>
        </w:rPr>
        <w:t xml:space="preserve">II. Eğitimde alternatif değerlendirme yöntemleri </w:t>
      </w:r>
    </w:p>
    <w:p w14:paraId="7CD99C10" w14:textId="77777777" w:rsidR="007F655D" w:rsidRDefault="007F655D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 xml:space="preserve">Koç A. </w:t>
      </w:r>
    </w:p>
    <w:p w14:paraId="43451A7B" w14:textId="77777777" w:rsidR="007F655D" w:rsidRDefault="007F655D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 xml:space="preserve">İçinde: Eğitimde Değerlendirme, Editörler: Mehmet Kemal Aydın, Metin Kuş, </w:t>
      </w:r>
      <w:proofErr w:type="spellStart"/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>Vizetek</w:t>
      </w:r>
      <w:proofErr w:type="spellEnd"/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 xml:space="preserve"> Yayınları, Ankara, ss.129-160, 2023 </w:t>
      </w:r>
    </w:p>
    <w:p w14:paraId="778E342F" w14:textId="77777777" w:rsidR="007F655D" w:rsidRDefault="007F655D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</w:p>
    <w:p w14:paraId="4D15C683" w14:textId="5C0FA3B8" w:rsidR="007F655D" w:rsidRDefault="007F655D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>I</w:t>
      </w:r>
      <w:r w:rsidR="002F1C02">
        <w:rPr>
          <w:rFonts w:ascii="Calibri" w:eastAsia="Calibri" w:hAnsi="Calibri" w:cs="Calibri"/>
          <w:color w:val="000000"/>
          <w:sz w:val="23"/>
          <w:szCs w:val="23"/>
          <w:lang w:eastAsia="tr-TR"/>
        </w:rPr>
        <w:t>V</w:t>
      </w: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 xml:space="preserve">. Eğitimde geleneksel değerlendirme yöntemleri </w:t>
      </w:r>
    </w:p>
    <w:p w14:paraId="576D63A9" w14:textId="77777777" w:rsidR="007F655D" w:rsidRDefault="007F655D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 xml:space="preserve">Koç A. </w:t>
      </w:r>
    </w:p>
    <w:p w14:paraId="1A951C98" w14:textId="77777777" w:rsidR="007F655D" w:rsidRDefault="007F655D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 xml:space="preserve">İçinde: Eğitimde Değerlendirme, Editörler: Mehmet Kemal Aydın, Metin Kuş, </w:t>
      </w:r>
      <w:proofErr w:type="spellStart"/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>Vizetek</w:t>
      </w:r>
      <w:proofErr w:type="spellEnd"/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 xml:space="preserve"> Yayınları, Ankara, ss.101-128, 2023 </w:t>
      </w:r>
    </w:p>
    <w:p w14:paraId="13487A51" w14:textId="77777777" w:rsidR="007F655D" w:rsidRDefault="007F655D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</w:p>
    <w:p w14:paraId="6576B0A8" w14:textId="5F08A51B" w:rsidR="007F655D" w:rsidRDefault="007F655D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 xml:space="preserve">V. Yükseköğretimde uzaktan eğitim </w:t>
      </w:r>
    </w:p>
    <w:p w14:paraId="15641B23" w14:textId="77777777" w:rsidR="007F655D" w:rsidRDefault="007F655D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 xml:space="preserve">Aydın M. K., Koç A. </w:t>
      </w:r>
    </w:p>
    <w:p w14:paraId="3C71DC17" w14:textId="77777777" w:rsidR="007F655D" w:rsidRDefault="007F655D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lastRenderedPageBreak/>
        <w:t xml:space="preserve">İçinde: Yükseköğretimin Yönetimi, Editörler: Semra Güngör Kıranlı, Deniz Görgülü, Rıdvan Küçükali, Nobel Yayınları, Ankara, ss.185-208, 2023 </w:t>
      </w:r>
    </w:p>
    <w:p w14:paraId="50FB402E" w14:textId="77777777" w:rsidR="007F655D" w:rsidRDefault="007F655D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</w:p>
    <w:p w14:paraId="393DE335" w14:textId="69B2DFC9" w:rsidR="007F655D" w:rsidRDefault="007F655D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val="en-US"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val="en-US" w:eastAsia="tr-TR"/>
        </w:rPr>
        <w:t>V</w:t>
      </w:r>
      <w:r w:rsidR="002F1C02">
        <w:rPr>
          <w:rFonts w:ascii="Calibri" w:eastAsia="Calibri" w:hAnsi="Calibri" w:cs="Calibri"/>
          <w:color w:val="000000"/>
          <w:sz w:val="23"/>
          <w:szCs w:val="23"/>
          <w:lang w:val="en-US" w:eastAsia="tr-TR"/>
        </w:rPr>
        <w:t>I</w:t>
      </w:r>
      <w:r>
        <w:rPr>
          <w:rFonts w:ascii="Calibri" w:eastAsia="Calibri" w:hAnsi="Calibri" w:cs="Calibri"/>
          <w:color w:val="000000"/>
          <w:sz w:val="23"/>
          <w:szCs w:val="23"/>
          <w:lang w:val="en-US" w:eastAsia="tr-TR"/>
        </w:rPr>
        <w:t xml:space="preserve">. The effect failing to perform extracurricular activities has had on school culture and values education during the COVID-19 pandemic </w:t>
      </w:r>
    </w:p>
    <w:p w14:paraId="222802AE" w14:textId="77777777" w:rsidR="002F1C02" w:rsidRDefault="007F655D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val="en-US"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val="en-US" w:eastAsia="tr-TR"/>
        </w:rPr>
        <w:t>Koç, S., Koç A.</w:t>
      </w:r>
    </w:p>
    <w:p w14:paraId="6AC902B9" w14:textId="67AE3B5B" w:rsidR="002F1C02" w:rsidRDefault="002F1C02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  <w:proofErr w:type="spellStart"/>
      <w:r>
        <w:rPr>
          <w:rFonts w:ascii="Calibri" w:eastAsia="Calibri" w:hAnsi="Calibri" w:cs="Calibri"/>
          <w:color w:val="000000"/>
          <w:sz w:val="23"/>
          <w:szCs w:val="23"/>
          <w:lang w:val="en-US" w:eastAsia="tr-TR"/>
        </w:rPr>
        <w:t>İçinde</w:t>
      </w:r>
      <w:proofErr w:type="spellEnd"/>
      <w:r>
        <w:rPr>
          <w:rFonts w:ascii="Calibri" w:eastAsia="Calibri" w:hAnsi="Calibri" w:cs="Calibri"/>
          <w:color w:val="000000"/>
          <w:sz w:val="23"/>
          <w:szCs w:val="23"/>
          <w:lang w:val="en-US" w:eastAsia="tr-TR"/>
        </w:rPr>
        <w:t>: Digital Transformation of Education in the COVID-19 Process and its Psychological Effects on Children</w:t>
      </w: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 xml:space="preserve">, Editörler: Emrah Soykan, Ayhan Çakıcı, Mert Baştaş, </w:t>
      </w:r>
      <w:proofErr w:type="spellStart"/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>Frontiers</w:t>
      </w:r>
      <w:proofErr w:type="spellEnd"/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 xml:space="preserve"> Media, Zürich, ss.98-103, 2023 </w:t>
      </w:r>
    </w:p>
    <w:p w14:paraId="128D5139" w14:textId="77777777" w:rsidR="002F1C02" w:rsidRDefault="002F1C02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</w:p>
    <w:p w14:paraId="3C7A6686" w14:textId="6B439135" w:rsidR="002F1C02" w:rsidRDefault="002F1C02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>VI</w:t>
      </w: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>I</w:t>
      </w: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 xml:space="preserve">. Ortak bir tasavvurun imkânı ve inşası üzerine: din eğitiminde felsefenin yeri ve önemi </w:t>
      </w:r>
    </w:p>
    <w:p w14:paraId="3EBBEB23" w14:textId="77777777" w:rsidR="002F1C02" w:rsidRDefault="002F1C02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 xml:space="preserve">Şekerci A. E., Koç A. </w:t>
      </w:r>
    </w:p>
    <w:p w14:paraId="4A3869FE" w14:textId="77777777" w:rsidR="002F1C02" w:rsidRDefault="002F1C02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 xml:space="preserve">İçinde: Felsefe ve İslami İlimler, Editör: Süleyman Taşkın, Paradigma Akademi Yayınları, </w:t>
      </w:r>
    </w:p>
    <w:p w14:paraId="71470BAA" w14:textId="77777777" w:rsidR="002F1C02" w:rsidRDefault="002F1C02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 xml:space="preserve">Çanakkale, ss.91-116, 2022 </w:t>
      </w:r>
    </w:p>
    <w:p w14:paraId="71980F84" w14:textId="77777777" w:rsidR="002F1C02" w:rsidRDefault="002F1C02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</w:p>
    <w:p w14:paraId="4D976328" w14:textId="1A269F5C" w:rsidR="002F1C02" w:rsidRDefault="002F1C02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>VI</w:t>
      </w: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>I</w:t>
      </w: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 xml:space="preserve">I. Dua ve sure öğretimi </w:t>
      </w:r>
    </w:p>
    <w:p w14:paraId="43C3CCAC" w14:textId="77777777" w:rsidR="002F1C02" w:rsidRDefault="002F1C02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 xml:space="preserve">Koç A. </w:t>
      </w:r>
    </w:p>
    <w:p w14:paraId="498FC5D7" w14:textId="77777777" w:rsidR="002F1C02" w:rsidRDefault="002F1C02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 xml:space="preserve">İçinde: Din Kültürü ve Ahlak Bilgisi Öğretimi (İlkokul 4. Sınıf), Editörler: Rıdvan Demir, Nobel Yayınları, Ankara, ss.251-282, 2022 </w:t>
      </w:r>
    </w:p>
    <w:p w14:paraId="73D270F0" w14:textId="77777777" w:rsidR="002F1C02" w:rsidRDefault="002F1C02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</w:p>
    <w:p w14:paraId="2BA59D67" w14:textId="579327D9" w:rsidR="002F1C02" w:rsidRDefault="002F1C02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>I</w:t>
      </w: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>X</w:t>
      </w: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 xml:space="preserve">. Hadis öğretiminde eleştirel düşünme </w:t>
      </w:r>
    </w:p>
    <w:p w14:paraId="0B943929" w14:textId="77777777" w:rsidR="002F1C02" w:rsidRDefault="002F1C02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 xml:space="preserve">Koç A. </w:t>
      </w:r>
    </w:p>
    <w:p w14:paraId="4018F93D" w14:textId="2CB97F22" w:rsidR="002F1C02" w:rsidRDefault="002F1C02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>İçinde: Türkiye'de Hadis Eğitimi, Editörler: Recep Emin Gül, Ahmet Ali Çanakçı, Palet Yayınları, Konya, ss.83-133, 2022</w:t>
      </w:r>
    </w:p>
    <w:p w14:paraId="4AB65513" w14:textId="58666D64" w:rsidR="005D12CA" w:rsidRDefault="005D12CA" w:rsidP="002F1C02">
      <w:pPr>
        <w:spacing w:before="240" w:after="240" w:line="360" w:lineRule="auto"/>
        <w:ind w:firstLine="426"/>
        <w:jc w:val="both"/>
        <w:rPr>
          <w:rFonts w:ascii="Calibri" w:hAnsi="Calibri" w:cs="Calibri"/>
          <w:b/>
          <w:sz w:val="22"/>
          <w:szCs w:val="22"/>
        </w:rPr>
      </w:pPr>
      <w:r>
        <w:rPr>
          <w:rFonts w:ascii="Calibri" w:hAnsi="Calibri" w:cs="Calibri"/>
          <w:b/>
          <w:sz w:val="22"/>
          <w:szCs w:val="22"/>
        </w:rPr>
        <w:t>7.5. Ulusal hakemli dergilerde yayınlanan makaleler</w:t>
      </w:r>
    </w:p>
    <w:p w14:paraId="71D27F87" w14:textId="77777777" w:rsidR="002F1C02" w:rsidRDefault="002F1C02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 xml:space="preserve">I. Ailede Çocuklarda ve Ergenlerde Algılanan Manevi Doyum Ölçeği (AÇAMDÖ) </w:t>
      </w:r>
    </w:p>
    <w:p w14:paraId="3373618B" w14:textId="77777777" w:rsidR="002F1C02" w:rsidRDefault="002F1C02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 xml:space="preserve">Koç A., </w:t>
      </w:r>
      <w:proofErr w:type="spellStart"/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>Cengil</w:t>
      </w:r>
      <w:proofErr w:type="spellEnd"/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 xml:space="preserve">, M. </w:t>
      </w:r>
    </w:p>
    <w:p w14:paraId="6C71E2F1" w14:textId="77777777" w:rsidR="002F1C02" w:rsidRDefault="002F1C02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 xml:space="preserve">Amasya İlahiyat Dergisi, no.21, ss.385-423, 2023 (TR Dizin) </w:t>
      </w:r>
    </w:p>
    <w:p w14:paraId="681C2265" w14:textId="77777777" w:rsidR="002F1C02" w:rsidRDefault="002F1C02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</w:p>
    <w:p w14:paraId="1A607DCC" w14:textId="77777777" w:rsidR="002F1C02" w:rsidRDefault="002F1C02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 xml:space="preserve">II. Eşler arasında algılanan manevi doyum ölçeği (EŞMDÖ) </w:t>
      </w:r>
    </w:p>
    <w:p w14:paraId="02C6AD51" w14:textId="77777777" w:rsidR="002F1C02" w:rsidRDefault="002F1C02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  <w:proofErr w:type="spellStart"/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>Cengil</w:t>
      </w:r>
      <w:proofErr w:type="spellEnd"/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 xml:space="preserve">, M., Koç A. </w:t>
      </w:r>
    </w:p>
    <w:p w14:paraId="1AF3A45D" w14:textId="77777777" w:rsidR="002F1C02" w:rsidRDefault="002F1C02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 xml:space="preserve">Bozok Üniversitesi İlahiyat Fakültesi Dergisi, C.24, no.24, ss.87-115, 2023 (TR Dizin) </w:t>
      </w:r>
    </w:p>
    <w:p w14:paraId="0FF55683" w14:textId="77777777" w:rsidR="002F1C02" w:rsidRDefault="002F1C02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</w:p>
    <w:p w14:paraId="52049816" w14:textId="752C0F59" w:rsidR="002F1C02" w:rsidRDefault="002F1C02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>II</w:t>
      </w: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>I</w:t>
      </w: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 xml:space="preserve">. </w:t>
      </w:r>
      <w:r>
        <w:rPr>
          <w:rFonts w:ascii="Calibri" w:eastAsia="Calibri" w:hAnsi="Calibri" w:cs="Calibri"/>
          <w:color w:val="000000"/>
          <w:sz w:val="23"/>
          <w:szCs w:val="23"/>
          <w:lang w:val="en-US" w:eastAsia="tr-TR"/>
        </w:rPr>
        <w:t>The relationship between paranormal beliefs and religious culture and ethical knowledge in high schools</w:t>
      </w: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 xml:space="preserve"> </w:t>
      </w:r>
    </w:p>
    <w:p w14:paraId="154B5C30" w14:textId="77777777" w:rsidR="002F1C02" w:rsidRDefault="002F1C02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 xml:space="preserve">Karadağ, M., Koç, A. </w:t>
      </w:r>
    </w:p>
    <w:p w14:paraId="071C48E6" w14:textId="77777777" w:rsidR="002F1C02" w:rsidRDefault="002F1C02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val="en-US" w:eastAsia="tr-TR"/>
        </w:rPr>
        <w:t>Turkish Studies - Religion</w:t>
      </w: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 xml:space="preserve">, C.18, no.3, ss.287-310, 2023 (TR Dizin) </w:t>
      </w:r>
    </w:p>
    <w:p w14:paraId="63256084" w14:textId="77777777" w:rsidR="002F1C02" w:rsidRDefault="002F1C02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</w:p>
    <w:p w14:paraId="2BF4944D" w14:textId="3655CF3B" w:rsidR="002F1C02" w:rsidRDefault="002F1C02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val="en-US"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val="en-US" w:eastAsia="tr-TR"/>
        </w:rPr>
        <w:t>I</w:t>
      </w:r>
      <w:r>
        <w:rPr>
          <w:rFonts w:ascii="Calibri" w:eastAsia="Calibri" w:hAnsi="Calibri" w:cs="Calibri"/>
          <w:color w:val="000000"/>
          <w:sz w:val="23"/>
          <w:szCs w:val="23"/>
          <w:lang w:val="en-US" w:eastAsia="tr-TR"/>
        </w:rPr>
        <w:t>V</w:t>
      </w:r>
      <w:r>
        <w:rPr>
          <w:rFonts w:ascii="Calibri" w:eastAsia="Calibri" w:hAnsi="Calibri" w:cs="Calibri"/>
          <w:color w:val="000000"/>
          <w:sz w:val="23"/>
          <w:szCs w:val="23"/>
          <w:lang w:val="en-US" w:eastAsia="tr-TR"/>
        </w:rPr>
        <w:t xml:space="preserve">. The relationship between students’ social media attitudes and the effects of social media on the values </w:t>
      </w:r>
    </w:p>
    <w:p w14:paraId="60EA1A79" w14:textId="77777777" w:rsidR="002F1C02" w:rsidRDefault="002F1C02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 xml:space="preserve">Koç A., Koç, S. </w:t>
      </w:r>
    </w:p>
    <w:p w14:paraId="10067F42" w14:textId="77777777" w:rsidR="002F1C02" w:rsidRDefault="002F1C02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 xml:space="preserve">Dokuz Eylül Üniversitesi Buca Eğitim Fakültesi Dergisi, no.56, ss.410-435, 2023 (TR Dizin) </w:t>
      </w:r>
    </w:p>
    <w:p w14:paraId="78587922" w14:textId="77777777" w:rsidR="002F1C02" w:rsidRDefault="002F1C02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</w:p>
    <w:p w14:paraId="72E5EBAE" w14:textId="14FBD4B1" w:rsidR="002F1C02" w:rsidRDefault="002F1C02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 xml:space="preserve">V. Ders değerlendirme ölçeği (DDÖ): geçerlik ve güvenirlik çalışması </w:t>
      </w:r>
    </w:p>
    <w:p w14:paraId="798F7542" w14:textId="77777777" w:rsidR="002F1C02" w:rsidRDefault="002F1C02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 xml:space="preserve">Bulut İ., Koç A. </w:t>
      </w:r>
    </w:p>
    <w:p w14:paraId="0F925958" w14:textId="62C1A732" w:rsidR="002F1C02" w:rsidRDefault="002F1C02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 xml:space="preserve">Dini Araştırmalar Dergisi, C.25, no.63, C.501-528, 2022 (TR Dizin) </w:t>
      </w:r>
    </w:p>
    <w:p w14:paraId="047699D0" w14:textId="77777777" w:rsidR="002F1C02" w:rsidRDefault="002F1C02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</w:p>
    <w:p w14:paraId="131FC04C" w14:textId="330C932B" w:rsidR="002F1C02" w:rsidRDefault="002F1C02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lastRenderedPageBreak/>
        <w:t xml:space="preserve">VI. Milli değerlerin kazanımında sosyal ve kültürel faaliyetlerin etkisi ölçeği: geçerlik ve güvenirlik çalışması </w:t>
      </w:r>
    </w:p>
    <w:p w14:paraId="4420CD32" w14:textId="77777777" w:rsidR="002F1C02" w:rsidRDefault="002F1C02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 xml:space="preserve">Koç A., Budak Y. </w:t>
      </w:r>
    </w:p>
    <w:p w14:paraId="396CC9BC" w14:textId="77777777" w:rsidR="002F1C02" w:rsidRDefault="002F1C02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 xml:space="preserve">Marmara Üniversitesi Atatürk Eğitim Fakültesi Eğitim Bilimleri Dergisi, no.54, ss.54-74, 2021 (TR Dizin) </w:t>
      </w:r>
    </w:p>
    <w:p w14:paraId="1D841195" w14:textId="77777777" w:rsidR="002F1C02" w:rsidRDefault="002F1C02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</w:p>
    <w:p w14:paraId="6EA34443" w14:textId="0333EC75" w:rsidR="002F1C02" w:rsidRDefault="002F1C02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>VII</w:t>
      </w: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 xml:space="preserve">. İmam Hatip Ortaokulu öğrencilerinin okul iklimi algıları ile okula bağlılıkları arasındaki ilişki </w:t>
      </w:r>
    </w:p>
    <w:p w14:paraId="087EB4F4" w14:textId="77777777" w:rsidR="002F1C02" w:rsidRDefault="002F1C02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 xml:space="preserve">Koç A. </w:t>
      </w:r>
    </w:p>
    <w:p w14:paraId="7FF0BCCB" w14:textId="77777777" w:rsidR="002F1C02" w:rsidRDefault="002F1C02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 xml:space="preserve">Manas Sosyal Araştırmalar Dergisi, C.10, no.2, ss.798-812, 2021 (TR Dizin) </w:t>
      </w:r>
    </w:p>
    <w:p w14:paraId="5187B4E0" w14:textId="77777777" w:rsidR="002F1C02" w:rsidRDefault="002F1C02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</w:p>
    <w:p w14:paraId="5E32DC66" w14:textId="14D38F2F" w:rsidR="002F1C02" w:rsidRDefault="002F1C02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>VIII</w:t>
      </w: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 xml:space="preserve">. Kıbrıs ve Türkiye Din Kültürü ve Ahlak Bilgisi (4-8. Sınıf) ders kitaplarındaki görsellerin karşılaştırmalı değerlendirilmesi </w:t>
      </w:r>
    </w:p>
    <w:p w14:paraId="603E2BE4" w14:textId="77777777" w:rsidR="002F1C02" w:rsidRDefault="002F1C02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 xml:space="preserve">Koç A. </w:t>
      </w:r>
    </w:p>
    <w:p w14:paraId="4C26A6D0" w14:textId="1328CDA7" w:rsidR="002F1C02" w:rsidRDefault="002F1C02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  <w:proofErr w:type="spellStart"/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>Ondokuz</w:t>
      </w:r>
      <w:proofErr w:type="spellEnd"/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 xml:space="preserve"> Mayıs Üniversitesi İlahiyat Fakültesi Dergisi, no.50, ss.363-393, 2021 (TR Dizin) </w:t>
      </w:r>
    </w:p>
    <w:p w14:paraId="1F662F66" w14:textId="5AB63CF7" w:rsidR="002F1C02" w:rsidRDefault="002F1C02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</w:p>
    <w:p w14:paraId="6E9F4778" w14:textId="58EADF56" w:rsidR="002F1C02" w:rsidRDefault="002F1C02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>I</w:t>
      </w: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>X</w:t>
      </w: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>. Öğrencilerin kitap okuma tutumları ile kitap okumanın DKAB öğretim programındaki değerlere etkisi arasındaki ilişkinin incelenmesi</w:t>
      </w:r>
    </w:p>
    <w:p w14:paraId="6F85C3B9" w14:textId="77777777" w:rsidR="002F1C02" w:rsidRDefault="002F1C02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>Koç A.</w:t>
      </w:r>
    </w:p>
    <w:p w14:paraId="79B2773B" w14:textId="77777777" w:rsidR="002F1C02" w:rsidRDefault="002F1C02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>Amasya İlahiyat Dergisi, no.15, ss.275-319, 2020 (TR Dizin)</w:t>
      </w:r>
    </w:p>
    <w:p w14:paraId="4E950958" w14:textId="77777777" w:rsidR="002F1C02" w:rsidRDefault="002F1C02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</w:p>
    <w:p w14:paraId="469458FF" w14:textId="5BDE2FC6" w:rsidR="002F1C02" w:rsidRDefault="002F1C02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>X. KKTC Hala Sultan İlahiyat Koleji mezunlarının kurumsal memnuniyet ve aidiyet düzeyleri</w:t>
      </w:r>
    </w:p>
    <w:p w14:paraId="44271B48" w14:textId="77777777" w:rsidR="002F1C02" w:rsidRDefault="002F1C02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>Koç A.</w:t>
      </w:r>
    </w:p>
    <w:p w14:paraId="1C4DC585" w14:textId="7DCC1937" w:rsidR="002F1C02" w:rsidRDefault="002F1C02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>Pamukkale Üniversitesi İlahiyat Fakültesi Dergisi, C.7, no.2, ss.1457-1490, 2020 (TR Dizin)</w:t>
      </w:r>
    </w:p>
    <w:p w14:paraId="48AF5764" w14:textId="77777777" w:rsidR="002F1C02" w:rsidRDefault="002F1C02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</w:p>
    <w:p w14:paraId="02AC495B" w14:textId="3453B37F" w:rsidR="002F1C02" w:rsidRDefault="002F1C02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>X</w:t>
      </w: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>I</w:t>
      </w: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>. KKTC’deki yüksek din eğitimi kurumlarında öğrenim gören öğrencilerin bu kurumları tercih sebepleri, beklentileri ve mesleğe hazırlık motivasyonlarının incelenmesi</w:t>
      </w:r>
    </w:p>
    <w:p w14:paraId="2686DDB6" w14:textId="77777777" w:rsidR="002F1C02" w:rsidRDefault="002F1C02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>Koç A., Altaş, N.</w:t>
      </w:r>
    </w:p>
    <w:p w14:paraId="1EF444B2" w14:textId="77777777" w:rsidR="002F1C02" w:rsidRDefault="002F1C02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>Yakın Doğu Üniversitesi İlahiyat Fakültesi Dergisi, C.6, no.1, ss.131-172, 2020, (Bilimsel Hakemli Dergi)</w:t>
      </w:r>
    </w:p>
    <w:p w14:paraId="1BFC2646" w14:textId="77777777" w:rsidR="002F1C02" w:rsidRDefault="002F1C02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</w:p>
    <w:p w14:paraId="33551B74" w14:textId="1C14B2A3" w:rsidR="002F1C02" w:rsidRDefault="002F1C02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>X</w:t>
      </w: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>I</w:t>
      </w: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>I. Kur’an Kursu öğreticilerinin meslekî doyum düzeyleri</w:t>
      </w:r>
    </w:p>
    <w:p w14:paraId="630B0AAE" w14:textId="77777777" w:rsidR="002F1C02" w:rsidRDefault="002F1C02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>Koç, S., Koç A.</w:t>
      </w:r>
    </w:p>
    <w:p w14:paraId="39A59160" w14:textId="77777777" w:rsidR="002F1C02" w:rsidRDefault="002F1C02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>Bingöl Üniversitesi İlahiyat Fakültesi Dergisi, no.15, ss.337-356, 2020, (TR Dizin)</w:t>
      </w:r>
    </w:p>
    <w:p w14:paraId="1FC6D363" w14:textId="77777777" w:rsidR="002F1C02" w:rsidRDefault="002F1C02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</w:p>
    <w:p w14:paraId="29A849B1" w14:textId="1E0D62F4" w:rsidR="002F1C02" w:rsidRDefault="002F1C02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>X</w:t>
      </w: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>I</w:t>
      </w: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>II. Hz. Peygamber’in (</w:t>
      </w:r>
      <w:proofErr w:type="spellStart"/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>s.a.s</w:t>
      </w:r>
      <w:proofErr w:type="spellEnd"/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>) bir eğitim-öğretim uygulaması olarak sözlerini ayetlerle delillendirmesi</w:t>
      </w:r>
    </w:p>
    <w:p w14:paraId="381FE524" w14:textId="77777777" w:rsidR="002F1C02" w:rsidRDefault="002F1C02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>Koç A.</w:t>
      </w:r>
    </w:p>
    <w:p w14:paraId="3AA667C0" w14:textId="77777777" w:rsidR="002F1C02" w:rsidRDefault="002F1C02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>İslami İlimler Dergisi, C.15, no.1, ss.115-138, 2020 (TR Dizin)</w:t>
      </w:r>
    </w:p>
    <w:p w14:paraId="1CE70A24" w14:textId="77777777" w:rsidR="002F1C02" w:rsidRDefault="002F1C02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</w:p>
    <w:p w14:paraId="667CD54D" w14:textId="0A21BFE4" w:rsidR="002F1C02" w:rsidRDefault="002F1C02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>XI</w:t>
      </w: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>V</w:t>
      </w: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>. Hala Sultan İlahiyat Koleji mezunlarının okullarına yönelik örgütsel prestij algıları</w:t>
      </w:r>
    </w:p>
    <w:p w14:paraId="5E0FDD16" w14:textId="77777777" w:rsidR="002F1C02" w:rsidRDefault="002F1C02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>Koç A.</w:t>
      </w:r>
    </w:p>
    <w:p w14:paraId="21A18756" w14:textId="77777777" w:rsidR="002F1C02" w:rsidRDefault="002F1C02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  <w:proofErr w:type="spellStart"/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>Turkish</w:t>
      </w:r>
      <w:proofErr w:type="spellEnd"/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 xml:space="preserve"> </w:t>
      </w:r>
      <w:proofErr w:type="spellStart"/>
      <w:proofErr w:type="gramStart"/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>Studies</w:t>
      </w:r>
      <w:proofErr w:type="spellEnd"/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 xml:space="preserve"> -</w:t>
      </w:r>
      <w:proofErr w:type="gramEnd"/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 xml:space="preserve"> </w:t>
      </w:r>
      <w:proofErr w:type="spellStart"/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>Religion</w:t>
      </w:r>
      <w:proofErr w:type="spellEnd"/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>, C.15, no.4, ss.629-642, 2020 (TR Dizin)</w:t>
      </w:r>
    </w:p>
    <w:p w14:paraId="4CD1A8C3" w14:textId="77777777" w:rsidR="002F1C02" w:rsidRDefault="002F1C02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</w:p>
    <w:p w14:paraId="2244155C" w14:textId="2B1DA5AC" w:rsidR="002F1C02" w:rsidRDefault="002F1C02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>X</w:t>
      </w: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>V</w:t>
      </w: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>. Örgün din eğitimi veren kurumlarda Kur’an-ı Kerim’in anlamının öğretilmesi üzerine bir araştırma</w:t>
      </w:r>
    </w:p>
    <w:p w14:paraId="28F44011" w14:textId="77777777" w:rsidR="002F1C02" w:rsidRDefault="002F1C02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>Koç A., Özkan, E.</w:t>
      </w:r>
    </w:p>
    <w:p w14:paraId="3D4A9741" w14:textId="77777777" w:rsidR="002F1C02" w:rsidRDefault="002F1C02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>Yakın Doğu Üniversitesi İslam Tetkikleri Merkezi Dergisi, C.5, no.2, ss.187-232, 2019, (Bilimsel Hakemli Dergi)</w:t>
      </w:r>
    </w:p>
    <w:p w14:paraId="71997299" w14:textId="77777777" w:rsidR="002F1C02" w:rsidRDefault="002F1C02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</w:p>
    <w:p w14:paraId="26CE5D8E" w14:textId="52678FCE" w:rsidR="002F1C02" w:rsidRDefault="002F1C02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>X</w:t>
      </w: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>VI</w:t>
      </w: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 xml:space="preserve">. Proje kapsamında olan ve olmayan </w:t>
      </w:r>
      <w:proofErr w:type="spellStart"/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>AİHL’lerin</w:t>
      </w:r>
      <w:proofErr w:type="spellEnd"/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 xml:space="preserve"> etkili okul özelliklerinin yönetici ve öğretmen görüşlerine göre incelenmesi</w:t>
      </w:r>
    </w:p>
    <w:p w14:paraId="55E7E1BB" w14:textId="77777777" w:rsidR="002F1C02" w:rsidRDefault="002F1C02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>Koç A.</w:t>
      </w:r>
    </w:p>
    <w:p w14:paraId="3BCBB846" w14:textId="77777777" w:rsidR="002F1C02" w:rsidRDefault="002F1C02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  <w:proofErr w:type="spellStart"/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>Ekev</w:t>
      </w:r>
      <w:proofErr w:type="spellEnd"/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 xml:space="preserve"> Akademi Dergisi, no.80, ss.1-24, 2019 (TR Dizin)</w:t>
      </w:r>
    </w:p>
    <w:p w14:paraId="11691A24" w14:textId="77777777" w:rsidR="002F1C02" w:rsidRDefault="002F1C02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</w:p>
    <w:p w14:paraId="081CA036" w14:textId="59DDE47C" w:rsidR="002F1C02" w:rsidRDefault="002F1C02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>X</w:t>
      </w: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>VI</w:t>
      </w: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>I. İmam hatip lisesi öğretmenlerinin örgütsel güven algıları</w:t>
      </w:r>
    </w:p>
    <w:p w14:paraId="4D3AF5E2" w14:textId="77777777" w:rsidR="002F1C02" w:rsidRDefault="002F1C02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>Koç A.</w:t>
      </w:r>
    </w:p>
    <w:p w14:paraId="69F7B6C4" w14:textId="77777777" w:rsidR="002F1C02" w:rsidRDefault="002F1C02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>Türkiye Din Eğitimi Araştırmaları Dergisi, no.8, ss.27-55, 2019 (TR Dizin)</w:t>
      </w:r>
    </w:p>
    <w:p w14:paraId="3A380B8C" w14:textId="77777777" w:rsidR="002F1C02" w:rsidRDefault="002F1C02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</w:p>
    <w:p w14:paraId="3CCAC70E" w14:textId="2098C0AD" w:rsidR="002F1C02" w:rsidRDefault="002F1C02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>X</w:t>
      </w: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>V</w:t>
      </w: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 xml:space="preserve">III. </w:t>
      </w:r>
      <w:r>
        <w:rPr>
          <w:rFonts w:ascii="Calibri" w:eastAsia="Calibri" w:hAnsi="Calibri" w:cs="Calibri"/>
          <w:color w:val="000000"/>
          <w:sz w:val="23"/>
          <w:szCs w:val="23"/>
          <w:lang w:val="en-US" w:eastAsia="tr-TR"/>
        </w:rPr>
        <w:t>Evaluation of class passing conditions of the failed students from the viewpoints of education ministry officials, school administrators, teachers and parents</w:t>
      </w:r>
    </w:p>
    <w:p w14:paraId="4A43311D" w14:textId="77777777" w:rsidR="002F1C02" w:rsidRDefault="002F1C02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>Kalkan, Ü., Koç A., Karadağ, M.</w:t>
      </w:r>
    </w:p>
    <w:p w14:paraId="0EBFF4E3" w14:textId="77777777" w:rsidR="002F1C02" w:rsidRDefault="002F1C02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 xml:space="preserve">New </w:t>
      </w:r>
      <w:r>
        <w:rPr>
          <w:rFonts w:ascii="Calibri" w:eastAsia="Calibri" w:hAnsi="Calibri" w:cs="Calibri"/>
          <w:color w:val="000000"/>
          <w:sz w:val="23"/>
          <w:szCs w:val="23"/>
          <w:lang w:val="en-US" w:eastAsia="tr-TR"/>
        </w:rPr>
        <w:t>Trends and Issues Proceedings on Humanities and Social Sciences,</w:t>
      </w: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 xml:space="preserve"> C.4, no.9, ss.46-55, 2018 (Bilimsel Hakemli Dergi)</w:t>
      </w:r>
    </w:p>
    <w:p w14:paraId="752269A6" w14:textId="77777777" w:rsidR="002F1C02" w:rsidRDefault="002F1C02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</w:p>
    <w:p w14:paraId="443C068E" w14:textId="1EEBFF72" w:rsidR="002F1C02" w:rsidRDefault="002F1C02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>XI</w:t>
      </w: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>X</w:t>
      </w: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 xml:space="preserve">. </w:t>
      </w:r>
      <w:r>
        <w:rPr>
          <w:rFonts w:ascii="Calibri" w:eastAsia="Calibri" w:hAnsi="Calibri" w:cs="Calibri"/>
          <w:color w:val="000000"/>
          <w:sz w:val="23"/>
          <w:szCs w:val="23"/>
          <w:lang w:val="en-US" w:eastAsia="tr-TR"/>
        </w:rPr>
        <w:t>The impact of smart board usage on class management</w:t>
      </w:r>
    </w:p>
    <w:p w14:paraId="4DD45C2A" w14:textId="77777777" w:rsidR="002F1C02" w:rsidRDefault="002F1C02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>Karadağ, M., Koç A., Kalkan, Ü.</w:t>
      </w:r>
    </w:p>
    <w:p w14:paraId="66E08448" w14:textId="77777777" w:rsidR="002F1C02" w:rsidRDefault="002F1C02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val="en-US" w:eastAsia="tr-TR"/>
        </w:rPr>
        <w:t>New Trends and Issues Proceedings on Humanities and Social Sciences</w:t>
      </w: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>, S.4, no.9, ss.82-89, 2018 (Bilimsel Hakemli Dergi)</w:t>
      </w:r>
    </w:p>
    <w:p w14:paraId="4E3FB3DE" w14:textId="77777777" w:rsidR="002F1C02" w:rsidRDefault="002F1C02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</w:p>
    <w:p w14:paraId="7CE43332" w14:textId="5EB37FD2" w:rsidR="002F1C02" w:rsidRDefault="002F1C02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 xml:space="preserve">XX. </w:t>
      </w:r>
      <w:proofErr w:type="spellStart"/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>Küşmîhenî</w:t>
      </w:r>
      <w:proofErr w:type="spellEnd"/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 xml:space="preserve"> ve hadis cüzü</w:t>
      </w:r>
    </w:p>
    <w:p w14:paraId="598D066A" w14:textId="77777777" w:rsidR="002F1C02" w:rsidRDefault="002F1C02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>Koç A.</w:t>
      </w:r>
    </w:p>
    <w:p w14:paraId="6C7F7C5A" w14:textId="2182D405" w:rsidR="002F1C02" w:rsidRDefault="002F1C02" w:rsidP="002F1C02">
      <w:pPr>
        <w:autoSpaceDE w:val="0"/>
        <w:autoSpaceDN w:val="0"/>
        <w:adjustRightInd w:val="0"/>
        <w:ind w:left="426"/>
        <w:jc w:val="both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>Yakın Doğu Üniversitesi İlahiyat Fakültesi Dergisi, C.2, no.1, ss.109-123, 2016 (Bilimsel Hakemli Dergi)</w:t>
      </w:r>
    </w:p>
    <w:p w14:paraId="0E260A29" w14:textId="00E26EA8" w:rsidR="00AB060F" w:rsidRDefault="00AB060F" w:rsidP="00AB060F">
      <w:pPr>
        <w:spacing w:before="240" w:after="240" w:line="360" w:lineRule="auto"/>
        <w:jc w:val="both"/>
        <w:rPr>
          <w:rFonts w:ascii="Calibri" w:hAnsi="Calibri" w:cs="Calibri"/>
          <w:b/>
          <w:sz w:val="22"/>
          <w:szCs w:val="22"/>
        </w:rPr>
      </w:pPr>
      <w:r>
        <w:rPr>
          <w:rFonts w:ascii="Calibri" w:hAnsi="Calibri" w:cs="Calibri"/>
          <w:b/>
          <w:sz w:val="22"/>
          <w:szCs w:val="22"/>
        </w:rPr>
        <w:t>8. Sanat ve Tasarım Etkinlikleri</w:t>
      </w:r>
    </w:p>
    <w:p w14:paraId="3BB487DF" w14:textId="6D679682" w:rsidR="00445C05" w:rsidRDefault="00AB060F" w:rsidP="00445C05">
      <w:pPr>
        <w:spacing w:line="480" w:lineRule="auto"/>
        <w:jc w:val="both"/>
        <w:rPr>
          <w:rFonts w:ascii="Calibri" w:hAnsi="Calibri" w:cs="Calibri"/>
          <w:b/>
          <w:sz w:val="22"/>
          <w:szCs w:val="22"/>
        </w:rPr>
      </w:pPr>
      <w:r>
        <w:rPr>
          <w:rFonts w:ascii="Calibri" w:hAnsi="Calibri" w:cs="Calibri"/>
          <w:b/>
          <w:sz w:val="22"/>
          <w:szCs w:val="22"/>
        </w:rPr>
        <w:t>9</w:t>
      </w:r>
      <w:r w:rsidR="0028245C">
        <w:rPr>
          <w:rFonts w:ascii="Calibri" w:hAnsi="Calibri" w:cs="Calibri"/>
          <w:b/>
          <w:sz w:val="22"/>
          <w:szCs w:val="22"/>
        </w:rPr>
        <w:t>. Projeler</w:t>
      </w:r>
    </w:p>
    <w:p w14:paraId="2394BF61" w14:textId="0E9A6592" w:rsidR="00BE5150" w:rsidRDefault="00BE5150" w:rsidP="00BE5150">
      <w:pPr>
        <w:autoSpaceDE w:val="0"/>
        <w:autoSpaceDN w:val="0"/>
        <w:adjustRightInd w:val="0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 xml:space="preserve">I. </w:t>
      </w: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>Koç A., Resmî Kurumlar Tarafından Desteklenen Proje, Geleceğin Öğretmenleri, 2021</w:t>
      </w: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>.</w:t>
      </w:r>
    </w:p>
    <w:p w14:paraId="14D66D47" w14:textId="77777777" w:rsidR="00BE5150" w:rsidRDefault="00BE5150" w:rsidP="00BE5150">
      <w:pPr>
        <w:autoSpaceDE w:val="0"/>
        <w:autoSpaceDN w:val="0"/>
        <w:adjustRightInd w:val="0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</w:p>
    <w:p w14:paraId="3A05EF50" w14:textId="54374211" w:rsidR="00BE5150" w:rsidRDefault="00BE5150" w:rsidP="00BE5150">
      <w:pPr>
        <w:spacing w:line="480" w:lineRule="auto"/>
        <w:jc w:val="both"/>
        <w:rPr>
          <w:rFonts w:ascii="Calibri" w:hAnsi="Calibri" w:cs="Calibri"/>
          <w:b/>
          <w:sz w:val="22"/>
          <w:szCs w:val="22"/>
        </w:rPr>
      </w:pP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 xml:space="preserve">II. </w:t>
      </w: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>Koç A., Kültür Bakanlığı Tarafından Desteklenen Proje, Etkili Öğretmenlik, 2016 – 2017</w:t>
      </w: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>.</w:t>
      </w:r>
    </w:p>
    <w:p w14:paraId="6C31C03A" w14:textId="64618E8B" w:rsidR="00445C05" w:rsidRDefault="00AB060F" w:rsidP="00445C05">
      <w:pPr>
        <w:spacing w:line="480" w:lineRule="auto"/>
        <w:jc w:val="both"/>
        <w:rPr>
          <w:rFonts w:ascii="Calibri" w:hAnsi="Calibri" w:cs="Calibri"/>
          <w:b/>
          <w:sz w:val="22"/>
          <w:szCs w:val="22"/>
        </w:rPr>
      </w:pPr>
      <w:r>
        <w:rPr>
          <w:rFonts w:ascii="Calibri" w:hAnsi="Calibri" w:cs="Calibri"/>
          <w:b/>
          <w:sz w:val="22"/>
          <w:szCs w:val="22"/>
        </w:rPr>
        <w:t>10</w:t>
      </w:r>
      <w:r w:rsidR="00A433A1">
        <w:rPr>
          <w:rFonts w:ascii="Calibri" w:hAnsi="Calibri" w:cs="Calibri"/>
          <w:b/>
          <w:sz w:val="22"/>
          <w:szCs w:val="22"/>
        </w:rPr>
        <w:t>. İdari Görevler</w:t>
      </w:r>
    </w:p>
    <w:p w14:paraId="51FDEF7A" w14:textId="21F9ABFD" w:rsidR="00BE5150" w:rsidRDefault="00BE5150" w:rsidP="00BE5150">
      <w:pPr>
        <w:autoSpaceDE w:val="0"/>
        <w:autoSpaceDN w:val="0"/>
        <w:adjustRightInd w:val="0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 xml:space="preserve">I. </w:t>
      </w: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 xml:space="preserve">Anabilim Dalı Başkanı: İstanbul Üniversitesi, İlahiyat Fakültesi, Felsefe ve Din Bilimleri Bölümü, Din Eğitimi Anabilim Dalı, 2023 – Devam ediyor </w:t>
      </w:r>
    </w:p>
    <w:p w14:paraId="0A4737B7" w14:textId="77777777" w:rsidR="00BE5150" w:rsidRDefault="00BE5150" w:rsidP="00BE5150">
      <w:pPr>
        <w:autoSpaceDE w:val="0"/>
        <w:autoSpaceDN w:val="0"/>
        <w:adjustRightInd w:val="0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</w:p>
    <w:p w14:paraId="15D8EF3E" w14:textId="08DC6624" w:rsidR="00BE5150" w:rsidRDefault="00BE5150" w:rsidP="00BE5150">
      <w:pPr>
        <w:autoSpaceDE w:val="0"/>
        <w:autoSpaceDN w:val="0"/>
        <w:adjustRightInd w:val="0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 xml:space="preserve">II. </w:t>
      </w: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 xml:space="preserve">Kalite Koordinatör Yardımcısı, İstanbul Üniversitesi, İlahiyat Fakültesi, 2023 – Devam ediyor </w:t>
      </w:r>
    </w:p>
    <w:p w14:paraId="542450BE" w14:textId="77777777" w:rsidR="00BE5150" w:rsidRDefault="00BE5150" w:rsidP="00BE5150">
      <w:pPr>
        <w:autoSpaceDE w:val="0"/>
        <w:autoSpaceDN w:val="0"/>
        <w:adjustRightInd w:val="0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</w:p>
    <w:p w14:paraId="3E5EE1C9" w14:textId="456F267D" w:rsidR="00BE5150" w:rsidRDefault="00BE5150" w:rsidP="00BE5150">
      <w:pPr>
        <w:autoSpaceDE w:val="0"/>
        <w:autoSpaceDN w:val="0"/>
        <w:adjustRightInd w:val="0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 xml:space="preserve">III. </w:t>
      </w: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 xml:space="preserve">Merkez Müdürü, Hitit Üniversitesi, Uzaktan Eğitim, Araştırma ve Uygulama Merkezi, </w:t>
      </w:r>
      <w:proofErr w:type="gramStart"/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>2022 -</w:t>
      </w:r>
      <w:proofErr w:type="gramEnd"/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 xml:space="preserve"> 2023 </w:t>
      </w:r>
    </w:p>
    <w:p w14:paraId="433F5358" w14:textId="77777777" w:rsidR="00BE5150" w:rsidRDefault="00BE5150" w:rsidP="00BE5150">
      <w:pPr>
        <w:autoSpaceDE w:val="0"/>
        <w:autoSpaceDN w:val="0"/>
        <w:adjustRightInd w:val="0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</w:p>
    <w:p w14:paraId="5908A1B4" w14:textId="56C4495D" w:rsidR="00BE5150" w:rsidRDefault="00BE5150" w:rsidP="00BE5150">
      <w:pPr>
        <w:autoSpaceDE w:val="0"/>
        <w:autoSpaceDN w:val="0"/>
        <w:adjustRightInd w:val="0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 xml:space="preserve">IV. </w:t>
      </w: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 xml:space="preserve">Eğitim Komisyonu Üyesi, Hitit Üniversitesi, Rektörlük, 2021 – 2023 </w:t>
      </w:r>
    </w:p>
    <w:p w14:paraId="7E9FB63B" w14:textId="77777777" w:rsidR="00BE5150" w:rsidRDefault="00BE5150" w:rsidP="00BE5150">
      <w:pPr>
        <w:autoSpaceDE w:val="0"/>
        <w:autoSpaceDN w:val="0"/>
        <w:adjustRightInd w:val="0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</w:p>
    <w:p w14:paraId="3B304D62" w14:textId="453ADF92" w:rsidR="00BE5150" w:rsidRDefault="00BE5150" w:rsidP="00BE5150">
      <w:pPr>
        <w:autoSpaceDE w:val="0"/>
        <w:autoSpaceDN w:val="0"/>
        <w:adjustRightInd w:val="0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 xml:space="preserve">V. </w:t>
      </w: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 xml:space="preserve">Kalite Komisyonu Üyesi, Hitit Üniversitesi, Rektörlük, 2021 – 2023 </w:t>
      </w:r>
    </w:p>
    <w:p w14:paraId="0DA64DDB" w14:textId="57AEC450" w:rsidR="00BE5150" w:rsidRDefault="00BE5150" w:rsidP="00BE5150">
      <w:pPr>
        <w:spacing w:line="480" w:lineRule="auto"/>
        <w:jc w:val="both"/>
        <w:rPr>
          <w:rFonts w:ascii="Calibri" w:hAnsi="Calibri" w:cs="Calibri"/>
          <w:bCs/>
          <w:sz w:val="22"/>
          <w:szCs w:val="22"/>
        </w:rPr>
      </w:pP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 xml:space="preserve">V. </w:t>
      </w: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>Müfredat Komisyonu Üyesi, Hitit Üniversitesi, Rektörlük, 2021 – 2023</w:t>
      </w:r>
    </w:p>
    <w:p w14:paraId="0A2976A6" w14:textId="2AAEE25D" w:rsidR="00282121" w:rsidRDefault="00282121" w:rsidP="00445C05">
      <w:pPr>
        <w:spacing w:line="480" w:lineRule="auto"/>
        <w:jc w:val="both"/>
        <w:rPr>
          <w:rFonts w:ascii="Calibri" w:hAnsi="Calibri" w:cs="Calibri"/>
          <w:b/>
          <w:sz w:val="22"/>
          <w:szCs w:val="22"/>
        </w:rPr>
      </w:pPr>
      <w:r>
        <w:rPr>
          <w:rFonts w:ascii="Calibri" w:hAnsi="Calibri" w:cs="Calibri"/>
          <w:b/>
          <w:sz w:val="22"/>
          <w:szCs w:val="22"/>
        </w:rPr>
        <w:lastRenderedPageBreak/>
        <w:t>1</w:t>
      </w:r>
      <w:r w:rsidR="00AB060F">
        <w:rPr>
          <w:rFonts w:ascii="Calibri" w:hAnsi="Calibri" w:cs="Calibri"/>
          <w:b/>
          <w:sz w:val="22"/>
          <w:szCs w:val="22"/>
        </w:rPr>
        <w:t>1</w:t>
      </w:r>
      <w:r>
        <w:rPr>
          <w:rFonts w:ascii="Calibri" w:hAnsi="Calibri" w:cs="Calibri"/>
          <w:b/>
          <w:sz w:val="22"/>
          <w:szCs w:val="22"/>
        </w:rPr>
        <w:t>. Bilimsel ve Mesleki Kuruluşlara Üyelikler</w:t>
      </w:r>
    </w:p>
    <w:p w14:paraId="122EC475" w14:textId="40DE3408" w:rsidR="00BE5150" w:rsidRDefault="00BE5150" w:rsidP="00445C05">
      <w:pPr>
        <w:spacing w:line="480" w:lineRule="auto"/>
        <w:jc w:val="both"/>
        <w:rPr>
          <w:rFonts w:ascii="Calibri" w:hAnsi="Calibri" w:cs="Calibri"/>
          <w:bCs/>
          <w:sz w:val="22"/>
          <w:szCs w:val="22"/>
        </w:rPr>
      </w:pPr>
      <w:r>
        <w:rPr>
          <w:rFonts w:ascii="Calibri" w:hAnsi="Calibri" w:cs="Calibri"/>
          <w:bCs/>
          <w:sz w:val="22"/>
          <w:szCs w:val="22"/>
        </w:rPr>
        <w:t>Genel Sekreter, Doğu Karadeniz Projesi Bölge Kalkınma İdaresi Başkanlığı Bölgesi Üniversiteler Birliği (ÜNİDOKAP), 2022-2022</w:t>
      </w:r>
      <w:r>
        <w:rPr>
          <w:rFonts w:ascii="Calibri" w:hAnsi="Calibri" w:cs="Calibri"/>
          <w:bCs/>
          <w:sz w:val="22"/>
          <w:szCs w:val="22"/>
        </w:rPr>
        <w:t>.</w:t>
      </w:r>
    </w:p>
    <w:p w14:paraId="25994FCF" w14:textId="66AE0AC0" w:rsidR="002940A4" w:rsidRDefault="00282121" w:rsidP="005847CD">
      <w:pPr>
        <w:tabs>
          <w:tab w:val="num" w:pos="360"/>
        </w:tabs>
        <w:spacing w:line="360" w:lineRule="auto"/>
        <w:ind w:left="360" w:hanging="360"/>
        <w:jc w:val="both"/>
        <w:rPr>
          <w:rFonts w:ascii="Calibri" w:hAnsi="Calibri" w:cs="Calibri"/>
          <w:b/>
          <w:sz w:val="22"/>
          <w:szCs w:val="22"/>
          <w:lang w:val="fr-BE"/>
        </w:rPr>
      </w:pPr>
      <w:r>
        <w:rPr>
          <w:rFonts w:ascii="Calibri" w:hAnsi="Calibri" w:cs="Calibri"/>
          <w:b/>
          <w:sz w:val="22"/>
          <w:szCs w:val="22"/>
          <w:lang w:val="fr-BE"/>
        </w:rPr>
        <w:t>1</w:t>
      </w:r>
      <w:r w:rsidR="00AB060F">
        <w:rPr>
          <w:rFonts w:ascii="Calibri" w:hAnsi="Calibri" w:cs="Calibri"/>
          <w:b/>
          <w:sz w:val="22"/>
          <w:szCs w:val="22"/>
          <w:lang w:val="fr-BE"/>
        </w:rPr>
        <w:t>2</w:t>
      </w:r>
      <w:r>
        <w:rPr>
          <w:rFonts w:ascii="Calibri" w:hAnsi="Calibri" w:cs="Calibri"/>
          <w:b/>
          <w:sz w:val="22"/>
          <w:szCs w:val="22"/>
          <w:lang w:val="fr-BE"/>
        </w:rPr>
        <w:t xml:space="preserve">. </w:t>
      </w:r>
      <w:proofErr w:type="spellStart"/>
      <w:r>
        <w:rPr>
          <w:rFonts w:ascii="Calibri" w:hAnsi="Calibri" w:cs="Calibri"/>
          <w:b/>
          <w:sz w:val="22"/>
          <w:szCs w:val="22"/>
          <w:lang w:val="fr-BE"/>
        </w:rPr>
        <w:t>Ödüller</w:t>
      </w:r>
      <w:proofErr w:type="spellEnd"/>
    </w:p>
    <w:p w14:paraId="06D63154" w14:textId="45D0DD13" w:rsidR="00BE5150" w:rsidRDefault="00BE5150" w:rsidP="00BE5150">
      <w:pPr>
        <w:autoSpaceDE w:val="0"/>
        <w:autoSpaceDN w:val="0"/>
        <w:adjustRightInd w:val="0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 xml:space="preserve">I. </w:t>
      </w: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 xml:space="preserve">Koç A., Akademik Başarı Ödülü, Hitit Üniversitesi, Nisan 2023 </w:t>
      </w:r>
    </w:p>
    <w:p w14:paraId="78BDF6B8" w14:textId="77777777" w:rsidR="00BE5150" w:rsidRDefault="00BE5150" w:rsidP="00BE5150">
      <w:pPr>
        <w:autoSpaceDE w:val="0"/>
        <w:autoSpaceDN w:val="0"/>
        <w:adjustRightInd w:val="0"/>
        <w:rPr>
          <w:rFonts w:ascii="Calibri" w:eastAsia="Calibri" w:hAnsi="Calibri" w:cs="Calibri"/>
          <w:color w:val="000000"/>
          <w:sz w:val="23"/>
          <w:szCs w:val="23"/>
          <w:lang w:eastAsia="tr-TR"/>
        </w:rPr>
      </w:pPr>
    </w:p>
    <w:p w14:paraId="3DDF51D9" w14:textId="01D29621" w:rsidR="00BE5150" w:rsidRDefault="00BE5150" w:rsidP="00BE5150">
      <w:pPr>
        <w:tabs>
          <w:tab w:val="num" w:pos="360"/>
        </w:tabs>
        <w:spacing w:line="360" w:lineRule="auto"/>
        <w:ind w:left="360" w:hanging="360"/>
        <w:jc w:val="both"/>
        <w:rPr>
          <w:rFonts w:ascii="Calibri" w:hAnsi="Calibri" w:cs="Calibri"/>
          <w:b/>
          <w:sz w:val="22"/>
          <w:szCs w:val="22"/>
        </w:rPr>
      </w:pP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 xml:space="preserve">II. </w:t>
      </w:r>
      <w:r>
        <w:rPr>
          <w:rFonts w:ascii="Calibri" w:eastAsia="Calibri" w:hAnsi="Calibri" w:cs="Calibri"/>
          <w:color w:val="000000"/>
          <w:sz w:val="23"/>
          <w:szCs w:val="23"/>
          <w:lang w:eastAsia="tr-TR"/>
        </w:rPr>
        <w:t>Koç A., Teşekkür Belgesi, Hitit Üniversitesi, Nisan 2023</w:t>
      </w:r>
    </w:p>
    <w:p w14:paraId="264A9BA0" w14:textId="77777777" w:rsidR="003E4195" w:rsidRDefault="003E4195" w:rsidP="00282121">
      <w:pPr>
        <w:ind w:left="705" w:hanging="705"/>
        <w:rPr>
          <w:rFonts w:ascii="Calibri" w:hAnsi="Calibri" w:cs="Calibri"/>
          <w:b/>
          <w:sz w:val="22"/>
          <w:szCs w:val="22"/>
        </w:rPr>
      </w:pPr>
    </w:p>
    <w:p w14:paraId="174104FF" w14:textId="621911A7" w:rsidR="00282121" w:rsidRDefault="00282121" w:rsidP="00282121">
      <w:pPr>
        <w:ind w:left="705" w:hanging="705"/>
        <w:rPr>
          <w:rFonts w:ascii="Calibri" w:hAnsi="Calibri" w:cs="Calibri"/>
          <w:b/>
          <w:sz w:val="22"/>
          <w:szCs w:val="22"/>
        </w:rPr>
      </w:pPr>
      <w:r>
        <w:rPr>
          <w:rFonts w:ascii="Calibri" w:hAnsi="Calibri" w:cs="Calibri"/>
          <w:b/>
          <w:sz w:val="22"/>
          <w:szCs w:val="22"/>
        </w:rPr>
        <w:t>1</w:t>
      </w:r>
      <w:r w:rsidR="00AB060F">
        <w:rPr>
          <w:rFonts w:ascii="Calibri" w:hAnsi="Calibri" w:cs="Calibri"/>
          <w:b/>
          <w:sz w:val="22"/>
          <w:szCs w:val="22"/>
        </w:rPr>
        <w:t>3</w:t>
      </w:r>
      <w:r>
        <w:rPr>
          <w:rFonts w:ascii="Calibri" w:hAnsi="Calibri" w:cs="Calibri"/>
          <w:b/>
          <w:sz w:val="22"/>
          <w:szCs w:val="22"/>
        </w:rPr>
        <w:t>. Son İki Yılda Verilen Lisans ve Lisansüstü Dersler</w:t>
      </w:r>
    </w:p>
    <w:p w14:paraId="34696322" w14:textId="77777777" w:rsidR="00282121" w:rsidRDefault="00282121" w:rsidP="00282121">
      <w:pPr>
        <w:ind w:left="705" w:hanging="705"/>
        <w:rPr>
          <w:rFonts w:ascii="Calibri" w:hAnsi="Calibri" w:cs="Calibri"/>
          <w:b/>
          <w:sz w:val="22"/>
          <w:szCs w:val="22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27"/>
        <w:gridCol w:w="1267"/>
        <w:gridCol w:w="3118"/>
        <w:gridCol w:w="992"/>
        <w:gridCol w:w="1137"/>
        <w:gridCol w:w="1184"/>
      </w:tblGrid>
      <w:tr w:rsidR="003E7EBB" w14:paraId="74CCD4B9" w14:textId="77777777" w:rsidTr="00BE5150">
        <w:trPr>
          <w:trHeight w:val="255"/>
        </w:trPr>
        <w:tc>
          <w:tcPr>
            <w:tcW w:w="1427" w:type="dxa"/>
            <w:vMerge w:val="restart"/>
            <w:tcBorders>
              <w:top w:val="single" w:sz="4" w:space="0" w:color="auto"/>
              <w:left w:val="single" w:sz="4" w:space="0" w:color="auto"/>
              <w:bottom w:val="trip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A0CE78B" w14:textId="77777777" w:rsidR="00282121" w:rsidRDefault="00282121" w:rsidP="00D61F81">
            <w:pPr>
              <w:jc w:val="center"/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Akademik</w:t>
            </w:r>
          </w:p>
          <w:p w14:paraId="6C1B9151" w14:textId="77777777" w:rsidR="00282121" w:rsidRDefault="00282121" w:rsidP="00D61F81">
            <w:pPr>
              <w:jc w:val="center"/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Yıl</w:t>
            </w:r>
          </w:p>
        </w:tc>
        <w:tc>
          <w:tcPr>
            <w:tcW w:w="1267" w:type="dxa"/>
            <w:vMerge w:val="restart"/>
            <w:tcBorders>
              <w:top w:val="single" w:sz="4" w:space="0" w:color="auto"/>
              <w:left w:val="single" w:sz="4" w:space="0" w:color="auto"/>
              <w:bottom w:val="trip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A2B7C0" w14:textId="77777777" w:rsidR="00282121" w:rsidRDefault="00282121" w:rsidP="00D61F81">
            <w:pPr>
              <w:jc w:val="center"/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Dönem</w:t>
            </w:r>
          </w:p>
        </w:tc>
        <w:tc>
          <w:tcPr>
            <w:tcW w:w="3118" w:type="dxa"/>
            <w:vMerge w:val="restart"/>
            <w:tcBorders>
              <w:top w:val="single" w:sz="4" w:space="0" w:color="auto"/>
              <w:left w:val="single" w:sz="4" w:space="0" w:color="auto"/>
              <w:bottom w:val="trip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702D2D" w14:textId="77777777" w:rsidR="00282121" w:rsidRDefault="00282121" w:rsidP="00D61F81">
            <w:pPr>
              <w:jc w:val="center"/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Dersin Adı</w:t>
            </w:r>
          </w:p>
        </w:tc>
        <w:tc>
          <w:tcPr>
            <w:tcW w:w="21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81C488" w14:textId="77777777" w:rsidR="00282121" w:rsidRDefault="00282121" w:rsidP="00D61F81">
            <w:pPr>
              <w:jc w:val="center"/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Haftalık Saati</w:t>
            </w:r>
          </w:p>
        </w:tc>
        <w:tc>
          <w:tcPr>
            <w:tcW w:w="1184" w:type="dxa"/>
            <w:vMerge w:val="restart"/>
            <w:tcBorders>
              <w:top w:val="single" w:sz="4" w:space="0" w:color="auto"/>
              <w:left w:val="single" w:sz="4" w:space="0" w:color="auto"/>
              <w:bottom w:val="trip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C5D5D31" w14:textId="77777777" w:rsidR="00282121" w:rsidRDefault="00282121" w:rsidP="00D61F81">
            <w:pPr>
              <w:jc w:val="center"/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Öğrenci Sayısı</w:t>
            </w:r>
          </w:p>
        </w:tc>
      </w:tr>
      <w:tr w:rsidR="003E7EBB" w14:paraId="7330DD6F" w14:textId="77777777" w:rsidTr="00BE5150">
        <w:trPr>
          <w:trHeight w:val="344"/>
        </w:trPr>
        <w:tc>
          <w:tcPr>
            <w:tcW w:w="1427" w:type="dxa"/>
            <w:vMerge/>
            <w:tcBorders>
              <w:top w:val="single" w:sz="4" w:space="0" w:color="auto"/>
              <w:left w:val="single" w:sz="4" w:space="0" w:color="auto"/>
              <w:bottom w:val="trip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09B8B0" w14:textId="77777777" w:rsidR="00282121" w:rsidRDefault="00282121">
            <w:pPr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  <w:tc>
          <w:tcPr>
            <w:tcW w:w="1267" w:type="dxa"/>
            <w:vMerge/>
            <w:tcBorders>
              <w:top w:val="single" w:sz="4" w:space="0" w:color="auto"/>
              <w:left w:val="single" w:sz="4" w:space="0" w:color="auto"/>
              <w:bottom w:val="trip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FF1EF7" w14:textId="77777777" w:rsidR="00282121" w:rsidRDefault="00282121">
            <w:pPr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  <w:tc>
          <w:tcPr>
            <w:tcW w:w="3118" w:type="dxa"/>
            <w:vMerge/>
            <w:tcBorders>
              <w:top w:val="single" w:sz="4" w:space="0" w:color="auto"/>
              <w:left w:val="single" w:sz="4" w:space="0" w:color="auto"/>
              <w:bottom w:val="trip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53BA48" w14:textId="77777777" w:rsidR="00282121" w:rsidRDefault="00282121">
            <w:pPr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trip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1E19BF" w14:textId="77777777" w:rsidR="00282121" w:rsidRDefault="00282121" w:rsidP="00D61F81">
            <w:pPr>
              <w:jc w:val="center"/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Teorik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trip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CE9A11" w14:textId="77777777" w:rsidR="00282121" w:rsidRDefault="00282121" w:rsidP="00D61F81">
            <w:pPr>
              <w:jc w:val="center"/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Uygulama</w:t>
            </w:r>
          </w:p>
        </w:tc>
        <w:tc>
          <w:tcPr>
            <w:tcW w:w="1184" w:type="dxa"/>
            <w:vMerge/>
            <w:tcBorders>
              <w:top w:val="single" w:sz="4" w:space="0" w:color="auto"/>
              <w:left w:val="single" w:sz="4" w:space="0" w:color="auto"/>
              <w:bottom w:val="trip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F95B50" w14:textId="77777777" w:rsidR="00282121" w:rsidRDefault="00282121">
            <w:pPr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</w:tr>
      <w:tr w:rsidR="00BE5150" w14:paraId="422893B4" w14:textId="77777777" w:rsidTr="00A01F01">
        <w:trPr>
          <w:trHeight w:val="252"/>
        </w:trPr>
        <w:tc>
          <w:tcPr>
            <w:tcW w:w="1427" w:type="dxa"/>
            <w:vMerge w:val="restart"/>
            <w:tcBorders>
              <w:top w:val="trip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ABCF34" w14:textId="77777777" w:rsidR="00BE5150" w:rsidRDefault="00BE5150" w:rsidP="00BE5150">
            <w:pPr>
              <w:rPr>
                <w:rFonts w:ascii="Calibri" w:hAnsi="Calibri" w:cs="Calibri"/>
                <w:b/>
                <w:sz w:val="20"/>
                <w:szCs w:val="20"/>
              </w:rPr>
            </w:pPr>
            <w:proofErr w:type="gramStart"/>
            <w:r>
              <w:rPr>
                <w:rFonts w:ascii="Calibri" w:hAnsi="Calibri" w:cs="Calibri"/>
                <w:b/>
                <w:sz w:val="20"/>
                <w:szCs w:val="20"/>
              </w:rPr>
              <w:t>2021 -</w:t>
            </w:r>
            <w:proofErr w:type="gramEnd"/>
            <w:r>
              <w:rPr>
                <w:rFonts w:ascii="Calibri" w:hAnsi="Calibri" w:cs="Calibri"/>
                <w:b/>
                <w:sz w:val="20"/>
                <w:szCs w:val="20"/>
              </w:rPr>
              <w:t xml:space="preserve"> 2022</w:t>
            </w:r>
          </w:p>
        </w:tc>
        <w:tc>
          <w:tcPr>
            <w:tcW w:w="1267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E38DCAD" w14:textId="5DDA6854" w:rsidR="00BE5150" w:rsidRDefault="00BE5150" w:rsidP="00BE5150">
            <w:pPr>
              <w:jc w:val="center"/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Güz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1674A7C" w14:textId="1EE133F0" w:rsidR="00BE5150" w:rsidRDefault="00BE5150" w:rsidP="00BE5150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BE5150">
              <w:rPr>
                <w:rFonts w:ascii="Calibri" w:hAnsi="Calibri" w:cs="Calibri"/>
                <w:sz w:val="20"/>
                <w:szCs w:val="20"/>
              </w:rPr>
              <w:t>Karakter ve Değerler Eğitimi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2A137A2" w14:textId="26CD314B" w:rsidR="00BE5150" w:rsidRDefault="00BE5150" w:rsidP="00BE5150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DE031B8" w14:textId="28E8D806" w:rsidR="00BE5150" w:rsidRDefault="00BE5150" w:rsidP="00BE5150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-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E040F3" w14:textId="003D5206" w:rsidR="00BE5150" w:rsidRDefault="00863F58" w:rsidP="00BE5150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58</w:t>
            </w:r>
          </w:p>
        </w:tc>
      </w:tr>
      <w:tr w:rsidR="00BE5150" w14:paraId="2025D63B" w14:textId="77777777" w:rsidTr="00A01F01">
        <w:trPr>
          <w:trHeight w:val="252"/>
        </w:trPr>
        <w:tc>
          <w:tcPr>
            <w:tcW w:w="142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9B729BF" w14:textId="77777777" w:rsidR="00BE5150" w:rsidRDefault="00BE5150" w:rsidP="00BE5150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267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2C9578E" w14:textId="4092345C" w:rsidR="00BE5150" w:rsidRDefault="00BE5150" w:rsidP="00BE5150">
            <w:pPr>
              <w:jc w:val="center"/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Bahar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130D441" w14:textId="43EF93C6" w:rsidR="00BE5150" w:rsidRDefault="00BE5150" w:rsidP="00BE5150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Eğitimde Ölçme ve Değerlendirme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94B8A38" w14:textId="07B4267D" w:rsidR="00BE5150" w:rsidRDefault="00BE5150" w:rsidP="00BE5150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202608F" w14:textId="253547C1" w:rsidR="00BE5150" w:rsidRDefault="00BE5150" w:rsidP="00BE5150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-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3F1C19" w14:textId="57855F04" w:rsidR="00BE5150" w:rsidRDefault="00863F58" w:rsidP="00BE5150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63</w:t>
            </w:r>
          </w:p>
        </w:tc>
      </w:tr>
      <w:tr w:rsidR="00BE5150" w14:paraId="1075CF63" w14:textId="77777777" w:rsidTr="00BE5150">
        <w:trPr>
          <w:trHeight w:val="252"/>
        </w:trPr>
        <w:tc>
          <w:tcPr>
            <w:tcW w:w="142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6986588" w14:textId="77777777" w:rsidR="00BE5150" w:rsidRDefault="00BE5150" w:rsidP="00BE5150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7BF2E9" w14:textId="2ADF641D" w:rsidR="00BE5150" w:rsidRDefault="00BE5150" w:rsidP="00BE5150">
            <w:pPr>
              <w:jc w:val="center"/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075DAF" w14:textId="4F7A88D0" w:rsidR="00BE5150" w:rsidRDefault="00BE5150" w:rsidP="00BE5150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A1D2BF" w14:textId="51694B4C" w:rsidR="00BE5150" w:rsidRDefault="00BE5150" w:rsidP="00BE5150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1ED0DC" w14:textId="1E2375C2" w:rsidR="00BE5150" w:rsidRDefault="00BE5150" w:rsidP="00BE5150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3F8248" w14:textId="504264D7" w:rsidR="00BE5150" w:rsidRDefault="00BE5150" w:rsidP="00BE5150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BE5150" w14:paraId="3CAC5C52" w14:textId="77777777" w:rsidTr="00BE5150">
        <w:trPr>
          <w:trHeight w:val="252"/>
        </w:trPr>
        <w:tc>
          <w:tcPr>
            <w:tcW w:w="142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2A1CA88" w14:textId="77777777" w:rsidR="00BE5150" w:rsidRDefault="00BE5150" w:rsidP="00BE5150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E37468" w14:textId="140578F7" w:rsidR="00BE5150" w:rsidRDefault="00BE5150" w:rsidP="00BE5150">
            <w:pPr>
              <w:jc w:val="center"/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F5B20B" w14:textId="5838BF08" w:rsidR="00BE5150" w:rsidRDefault="00BE5150" w:rsidP="00BE5150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BC17EE" w14:textId="20F0FD79" w:rsidR="00BE5150" w:rsidRDefault="00BE5150" w:rsidP="00BE5150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EEC753" w14:textId="2BC4334E" w:rsidR="00BE5150" w:rsidRDefault="00BE5150" w:rsidP="00BE5150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618807" w14:textId="57106A20" w:rsidR="00BE5150" w:rsidRDefault="00BE5150" w:rsidP="00BE5150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BE5150" w14:paraId="4A1BB674" w14:textId="77777777" w:rsidTr="00BE5150">
        <w:trPr>
          <w:trHeight w:val="252"/>
        </w:trPr>
        <w:tc>
          <w:tcPr>
            <w:tcW w:w="142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B5E7F38" w14:textId="77777777" w:rsidR="00BE5150" w:rsidRDefault="00BE5150" w:rsidP="00BE5150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43617C" w14:textId="1761DD05" w:rsidR="00BE5150" w:rsidRDefault="00BE5150" w:rsidP="00BE5150">
            <w:pPr>
              <w:jc w:val="center"/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A63556" w14:textId="1DAD2B46" w:rsidR="00BE5150" w:rsidRDefault="00BE5150" w:rsidP="00BE5150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591A54" w14:textId="27EF2D64" w:rsidR="00BE5150" w:rsidRDefault="00BE5150" w:rsidP="00BE5150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53EC8B" w14:textId="77777777" w:rsidR="00BE5150" w:rsidRDefault="00BE5150" w:rsidP="00BE5150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A67D24" w14:textId="30FE5427" w:rsidR="00BE5150" w:rsidRDefault="00BE5150" w:rsidP="00BE5150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BE5150" w14:paraId="6C7C43EB" w14:textId="77777777" w:rsidTr="00BE5150">
        <w:trPr>
          <w:trHeight w:val="252"/>
        </w:trPr>
        <w:tc>
          <w:tcPr>
            <w:tcW w:w="142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4335B08" w14:textId="77777777" w:rsidR="00BE5150" w:rsidRDefault="00BE5150" w:rsidP="00BE5150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38020B" w14:textId="0D326B4A" w:rsidR="00BE5150" w:rsidRDefault="00BE5150" w:rsidP="00BE5150">
            <w:pPr>
              <w:jc w:val="center"/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B34C6B" w14:textId="4AC89CC1" w:rsidR="00BE5150" w:rsidRDefault="00BE5150" w:rsidP="00BE5150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877857" w14:textId="32E65E9E" w:rsidR="00BE5150" w:rsidRDefault="00BE5150" w:rsidP="00BE5150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2088C7" w14:textId="705974E5" w:rsidR="00BE5150" w:rsidRDefault="00BE5150" w:rsidP="00BE5150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2C3F10" w14:textId="2068D253" w:rsidR="00BE5150" w:rsidRDefault="00BE5150" w:rsidP="00BE5150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BE5150" w14:paraId="77292652" w14:textId="77777777" w:rsidTr="00BE5150">
        <w:trPr>
          <w:trHeight w:val="252"/>
        </w:trPr>
        <w:tc>
          <w:tcPr>
            <w:tcW w:w="142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64678FE" w14:textId="77777777" w:rsidR="00BE5150" w:rsidRDefault="00BE5150" w:rsidP="00BE5150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267" w:type="dxa"/>
            <w:tcBorders>
              <w:top w:val="single" w:sz="4" w:space="0" w:color="auto"/>
              <w:left w:val="single" w:sz="6" w:space="0" w:color="auto"/>
              <w:bottom w:val="trip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089C9466" w14:textId="5D096138" w:rsidR="00BE5150" w:rsidRDefault="00BE5150" w:rsidP="00BE5150">
            <w:pPr>
              <w:jc w:val="center"/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6" w:space="0" w:color="auto"/>
              <w:bottom w:val="trip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79F5C4B9" w14:textId="7CF1A30F" w:rsidR="00BE5150" w:rsidRDefault="00BE5150" w:rsidP="00BE5150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6" w:space="0" w:color="auto"/>
              <w:bottom w:val="trip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6488EBD5" w14:textId="37C43352" w:rsidR="00BE5150" w:rsidRDefault="00BE5150" w:rsidP="00BE5150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137" w:type="dxa"/>
            <w:tcBorders>
              <w:top w:val="single" w:sz="4" w:space="0" w:color="auto"/>
              <w:left w:val="single" w:sz="6" w:space="0" w:color="auto"/>
              <w:bottom w:val="trip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73CC49AE" w14:textId="6322592E" w:rsidR="00BE5150" w:rsidRDefault="00BE5150" w:rsidP="00BE5150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184" w:type="dxa"/>
            <w:tcBorders>
              <w:top w:val="single" w:sz="4" w:space="0" w:color="auto"/>
              <w:left w:val="single" w:sz="6" w:space="0" w:color="auto"/>
              <w:bottom w:val="trip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7F338959" w14:textId="624A9AD2" w:rsidR="00BE5150" w:rsidRDefault="00BE5150" w:rsidP="00BE5150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BE5150" w14:paraId="2EE8EC60" w14:textId="77777777" w:rsidTr="00BE5150">
        <w:trPr>
          <w:trHeight w:val="213"/>
        </w:trPr>
        <w:tc>
          <w:tcPr>
            <w:tcW w:w="1427" w:type="dxa"/>
            <w:vMerge w:val="restart"/>
            <w:tcBorders>
              <w:top w:val="trip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B015E6" w14:textId="77777777" w:rsidR="00BE5150" w:rsidRDefault="00BE5150" w:rsidP="00BE5150">
            <w:pPr>
              <w:rPr>
                <w:rFonts w:ascii="Calibri" w:hAnsi="Calibri" w:cs="Calibri"/>
                <w:sz w:val="20"/>
                <w:szCs w:val="20"/>
              </w:rPr>
            </w:pPr>
            <w:proofErr w:type="gramStart"/>
            <w:r>
              <w:rPr>
                <w:rFonts w:ascii="Calibri" w:hAnsi="Calibri" w:cs="Calibri"/>
                <w:b/>
                <w:sz w:val="20"/>
                <w:szCs w:val="20"/>
              </w:rPr>
              <w:t>2022 -</w:t>
            </w:r>
            <w:proofErr w:type="gramEnd"/>
            <w:r>
              <w:rPr>
                <w:rFonts w:ascii="Calibri" w:hAnsi="Calibri" w:cs="Calibri"/>
                <w:b/>
                <w:sz w:val="20"/>
                <w:szCs w:val="20"/>
              </w:rPr>
              <w:t xml:space="preserve"> 2023</w:t>
            </w:r>
          </w:p>
        </w:tc>
        <w:tc>
          <w:tcPr>
            <w:tcW w:w="1267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E44C0A3" w14:textId="39EEC755" w:rsidR="00BE5150" w:rsidRDefault="00BE5150" w:rsidP="00BE5150">
            <w:pPr>
              <w:jc w:val="center"/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Güz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CA3D351" w14:textId="436B365F" w:rsidR="00BE5150" w:rsidRDefault="00BE5150" w:rsidP="00BE5150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BE5150">
              <w:rPr>
                <w:rFonts w:ascii="Calibri" w:hAnsi="Calibri" w:cs="Calibri"/>
                <w:sz w:val="20"/>
                <w:szCs w:val="20"/>
              </w:rPr>
              <w:t>Karakter ve Değerler Eğitimi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3EE8506" w14:textId="0311A54B" w:rsidR="00BE5150" w:rsidRDefault="00BE5150" w:rsidP="00BE5150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071EC4F" w14:textId="56FEEC5C" w:rsidR="00BE5150" w:rsidRDefault="00BE5150" w:rsidP="00BE5150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-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D833DDB" w14:textId="2CD3EC40" w:rsidR="00BE5150" w:rsidRDefault="00BE5150" w:rsidP="00BE5150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51</w:t>
            </w:r>
          </w:p>
        </w:tc>
      </w:tr>
      <w:tr w:rsidR="00BE5150" w14:paraId="6441FB52" w14:textId="77777777" w:rsidTr="00BE5150">
        <w:trPr>
          <w:trHeight w:val="213"/>
        </w:trPr>
        <w:tc>
          <w:tcPr>
            <w:tcW w:w="142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8C0F56B" w14:textId="77777777" w:rsidR="00BE5150" w:rsidRDefault="00BE5150" w:rsidP="00BE5150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267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D93DBD7" w14:textId="17122B3E" w:rsidR="00BE5150" w:rsidRDefault="00BE5150" w:rsidP="00BE5150">
            <w:pPr>
              <w:jc w:val="center"/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Bahar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C65BC5F" w14:textId="571AD894" w:rsidR="00BE5150" w:rsidRDefault="00BE5150" w:rsidP="00BE5150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Eğitimde Ölçme ve Değerlendirme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5F84641" w14:textId="3BF38201" w:rsidR="00BE5150" w:rsidRDefault="00BE5150" w:rsidP="00BE5150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0ABF8DE" w14:textId="07CF2AD9" w:rsidR="00BE5150" w:rsidRDefault="00BE5150" w:rsidP="00BE5150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-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0771A8A" w14:textId="7B909B46" w:rsidR="00BE5150" w:rsidRDefault="00863F58" w:rsidP="00BE5150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54</w:t>
            </w:r>
          </w:p>
        </w:tc>
      </w:tr>
      <w:tr w:rsidR="00BE5150" w14:paraId="6B8C3A62" w14:textId="77777777" w:rsidTr="00BE5150">
        <w:trPr>
          <w:trHeight w:val="213"/>
        </w:trPr>
        <w:tc>
          <w:tcPr>
            <w:tcW w:w="142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25354CD" w14:textId="77777777" w:rsidR="00BE5150" w:rsidRDefault="00BE5150" w:rsidP="00BE5150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267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1E91868" w14:textId="2AA154C7" w:rsidR="00BE5150" w:rsidRDefault="00BE5150" w:rsidP="00BE5150">
            <w:pPr>
              <w:jc w:val="center"/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0B3B6A1" w14:textId="4AF5B2CA" w:rsidR="00BE5150" w:rsidRDefault="00BE5150" w:rsidP="00BE5150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971F0D7" w14:textId="2F2F7704" w:rsidR="00BE5150" w:rsidRDefault="00BE5150" w:rsidP="00BE5150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137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3314459" w14:textId="190D52D5" w:rsidR="00BE5150" w:rsidRDefault="00BE5150" w:rsidP="00BE5150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184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417AE73" w14:textId="4B15A951" w:rsidR="00BE5150" w:rsidRDefault="00BE5150" w:rsidP="00BE5150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BE5150" w14:paraId="0D9C50C0" w14:textId="77777777" w:rsidTr="00BE5150">
        <w:trPr>
          <w:trHeight w:val="213"/>
        </w:trPr>
        <w:tc>
          <w:tcPr>
            <w:tcW w:w="142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DA8B2D1" w14:textId="77777777" w:rsidR="00BE5150" w:rsidRDefault="00BE5150" w:rsidP="00BE5150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267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BE0E773" w14:textId="0A3E14C9" w:rsidR="00BE5150" w:rsidRDefault="00BE5150" w:rsidP="00BE5150">
            <w:pPr>
              <w:jc w:val="center"/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E1BF36F" w14:textId="28BF12D4" w:rsidR="00BE5150" w:rsidRDefault="00BE5150" w:rsidP="00BE5150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15695D4" w14:textId="309A4112" w:rsidR="00BE5150" w:rsidRDefault="00BE5150" w:rsidP="00BE5150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137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1BEE22C" w14:textId="2ED8073B" w:rsidR="00BE5150" w:rsidRDefault="00BE5150" w:rsidP="00BE5150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184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2F78B00" w14:textId="6BDD9633" w:rsidR="00BE5150" w:rsidRDefault="00BE5150" w:rsidP="00BE5150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BE5150" w14:paraId="0CE2197A" w14:textId="77777777" w:rsidTr="00BE5150">
        <w:trPr>
          <w:trHeight w:val="213"/>
        </w:trPr>
        <w:tc>
          <w:tcPr>
            <w:tcW w:w="142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0D28FBF" w14:textId="77777777" w:rsidR="00BE5150" w:rsidRDefault="00BE5150" w:rsidP="00BE5150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267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8E15C7D" w14:textId="0AB0293B" w:rsidR="00BE5150" w:rsidRDefault="00BE5150" w:rsidP="00BE5150">
            <w:pPr>
              <w:jc w:val="center"/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73C7B61" w14:textId="778DE3D2" w:rsidR="00BE5150" w:rsidRDefault="00BE5150" w:rsidP="00BE5150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655DE27" w14:textId="40758576" w:rsidR="00BE5150" w:rsidRDefault="00BE5150" w:rsidP="00BE5150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137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7385490" w14:textId="77777777" w:rsidR="00BE5150" w:rsidRDefault="00BE5150" w:rsidP="00BE5150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184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710DC58" w14:textId="110D25F3" w:rsidR="00BE5150" w:rsidRDefault="00BE5150" w:rsidP="00BE5150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BE5150" w14:paraId="42FF7F9A" w14:textId="77777777" w:rsidTr="00BE5150">
        <w:trPr>
          <w:trHeight w:val="284"/>
        </w:trPr>
        <w:tc>
          <w:tcPr>
            <w:tcW w:w="142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8F81A50" w14:textId="77777777" w:rsidR="00BE5150" w:rsidRDefault="00BE5150" w:rsidP="00BE5150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267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116435B" w14:textId="5F2B8724" w:rsidR="00BE5150" w:rsidRDefault="00BE5150" w:rsidP="00BE5150">
            <w:pPr>
              <w:jc w:val="center"/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E22E12A" w14:textId="56CF0624" w:rsidR="00BE5150" w:rsidRDefault="00BE5150" w:rsidP="00BE5150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B24B955" w14:textId="43F2DB2C" w:rsidR="00BE5150" w:rsidRDefault="00BE5150" w:rsidP="00BE5150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137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AE6F11B" w14:textId="27780F62" w:rsidR="00BE5150" w:rsidRDefault="00BE5150" w:rsidP="00BE5150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184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8BC8323" w14:textId="0C1BF44E" w:rsidR="00BE5150" w:rsidRDefault="00BE5150" w:rsidP="00BE5150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BE5150" w14:paraId="1F9F536B" w14:textId="77777777" w:rsidTr="00BE5150">
        <w:trPr>
          <w:trHeight w:val="213"/>
        </w:trPr>
        <w:tc>
          <w:tcPr>
            <w:tcW w:w="142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CEFF06" w14:textId="77777777" w:rsidR="00BE5150" w:rsidRDefault="00BE5150" w:rsidP="00BE5150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267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61A7F57" w14:textId="0B15D7E5" w:rsidR="00BE5150" w:rsidRDefault="00BE5150" w:rsidP="00BE5150">
            <w:pPr>
              <w:jc w:val="center"/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194179B" w14:textId="76613AB3" w:rsidR="00BE5150" w:rsidRDefault="00BE5150" w:rsidP="00BE5150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95A5779" w14:textId="6B249B28" w:rsidR="00BE5150" w:rsidRDefault="00BE5150" w:rsidP="00BE5150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137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9DA7F59" w14:textId="3CF0561E" w:rsidR="00BE5150" w:rsidRDefault="00BE5150" w:rsidP="00BE5150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184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E5435C4" w14:textId="23EC57C8" w:rsidR="00BE5150" w:rsidRDefault="00BE5150" w:rsidP="00BE5150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</w:tr>
    </w:tbl>
    <w:p w14:paraId="3E4FFC56" w14:textId="77777777" w:rsidR="00282121" w:rsidRDefault="00282121" w:rsidP="00282121">
      <w:pPr>
        <w:tabs>
          <w:tab w:val="num" w:pos="709"/>
        </w:tabs>
        <w:spacing w:before="100" w:beforeAutospacing="1" w:after="100" w:afterAutospacing="1" w:line="360" w:lineRule="auto"/>
        <w:ind w:left="709"/>
        <w:jc w:val="both"/>
        <w:rPr>
          <w:rFonts w:ascii="Calibri" w:eastAsia="Calibri" w:hAnsi="Calibri" w:cs="Calibri"/>
          <w:sz w:val="22"/>
          <w:szCs w:val="22"/>
          <w:lang w:eastAsia="tr-TR"/>
        </w:rPr>
      </w:pPr>
    </w:p>
    <w:p w14:paraId="1D9043E0" w14:textId="77777777" w:rsidR="00CE4349" w:rsidRDefault="00CE4349" w:rsidP="00FD2203">
      <w:pPr>
        <w:tabs>
          <w:tab w:val="num" w:pos="360"/>
        </w:tabs>
        <w:spacing w:before="100" w:beforeAutospacing="1" w:after="100" w:afterAutospacing="1" w:line="360" w:lineRule="auto"/>
        <w:jc w:val="both"/>
        <w:rPr>
          <w:rFonts w:ascii="Calibri" w:hAnsi="Calibri" w:cs="Calibri"/>
          <w:b/>
          <w:sz w:val="22"/>
          <w:szCs w:val="22"/>
        </w:rPr>
      </w:pPr>
    </w:p>
    <w:sectPr w:rsidR="00CE4349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94BAE6" w14:textId="77777777" w:rsidR="00CE70F9" w:rsidRDefault="00CE70F9">
      <w:r>
        <w:separator/>
      </w:r>
    </w:p>
  </w:endnote>
  <w:endnote w:type="continuationSeparator" w:id="0">
    <w:p w14:paraId="71C15585" w14:textId="77777777" w:rsidR="00CE70F9" w:rsidRDefault="00CE70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626EE7" w14:textId="77777777" w:rsidR="00CE70F9" w:rsidRDefault="00CE70F9">
      <w:r>
        <w:separator/>
      </w:r>
    </w:p>
  </w:footnote>
  <w:footnote w:type="continuationSeparator" w:id="0">
    <w:p w14:paraId="175FCADC" w14:textId="77777777" w:rsidR="00CE70F9" w:rsidRDefault="00CE70F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F65016" w14:textId="0FEF1539" w:rsidR="00D61F81" w:rsidRDefault="00D61F81" w:rsidP="00D61F81">
    <w:pPr>
      <w:pStyle w:val="stbilgi"/>
      <w:jc w:val="right"/>
      <w:rPr>
        <w:rFonts w:ascii="Calibri" w:hAnsi="Calibri" w:cs="Calibri"/>
        <w:color w:val="7F7F7F"/>
        <w:sz w:val="22"/>
        <w:szCs w:val="22"/>
      </w:rPr>
    </w:pPr>
    <w:r>
      <w:rPr>
        <w:rFonts w:ascii="Calibri" w:hAnsi="Calibri" w:cs="Calibri"/>
        <w:color w:val="7F7F7F"/>
        <w:sz w:val="22"/>
        <w:szCs w:val="22"/>
        <w:lang w:val="tr-TR"/>
      </w:rPr>
      <w:t xml:space="preserve">Güncelleme tarihi: </w:t>
    </w:r>
    <w:r w:rsidR="00947FF4">
      <w:rPr>
        <w:rFonts w:ascii="Calibri" w:hAnsi="Calibri" w:cs="Calibri"/>
        <w:color w:val="7F7F7F"/>
        <w:sz w:val="22"/>
        <w:szCs w:val="22"/>
        <w:lang w:val="tr-TR"/>
      </w:rPr>
      <w:t>GG/AA/YYYY</w:t>
    </w:r>
  </w:p>
  <w:p w14:paraId="196B12B1" w14:textId="77777777" w:rsidR="00282121" w:rsidRDefault="00282121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EA5F42"/>
    <w:multiLevelType w:val="hybridMultilevel"/>
    <w:tmpl w:val="5036B8A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6296429"/>
    <w:multiLevelType w:val="hybridMultilevel"/>
    <w:tmpl w:val="F8FA242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52204444">
    <w:abstractNumId w:val="1"/>
  </w:num>
  <w:num w:numId="2" w16cid:durableId="807650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NotTrackMove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IyMLQ0trCwMDMyMjJX0lEKTi0uzszPAykwrAUAyx6MXiwAAAA="/>
  </w:docVars>
  <w:rsids>
    <w:rsidRoot w:val="007F6189"/>
    <w:rsid w:val="00061AB6"/>
    <w:rsid w:val="00066FCF"/>
    <w:rsid w:val="00071510"/>
    <w:rsid w:val="000979C1"/>
    <w:rsid w:val="000C1FDF"/>
    <w:rsid w:val="000E2DF7"/>
    <w:rsid w:val="00101A64"/>
    <w:rsid w:val="00106122"/>
    <w:rsid w:val="00134146"/>
    <w:rsid w:val="0013514D"/>
    <w:rsid w:val="0013613B"/>
    <w:rsid w:val="00150BC2"/>
    <w:rsid w:val="0020061E"/>
    <w:rsid w:val="00246A2D"/>
    <w:rsid w:val="00273F0D"/>
    <w:rsid w:val="00282121"/>
    <w:rsid w:val="0028245C"/>
    <w:rsid w:val="002940A4"/>
    <w:rsid w:val="002A264C"/>
    <w:rsid w:val="002F0EE3"/>
    <w:rsid w:val="002F1C02"/>
    <w:rsid w:val="002F34DB"/>
    <w:rsid w:val="00321891"/>
    <w:rsid w:val="0039328D"/>
    <w:rsid w:val="003E3C4A"/>
    <w:rsid w:val="003E4195"/>
    <w:rsid w:val="003E7EBB"/>
    <w:rsid w:val="0044027A"/>
    <w:rsid w:val="00445C05"/>
    <w:rsid w:val="004643FD"/>
    <w:rsid w:val="004B04F1"/>
    <w:rsid w:val="004E5D39"/>
    <w:rsid w:val="005417BB"/>
    <w:rsid w:val="005624AA"/>
    <w:rsid w:val="005660D8"/>
    <w:rsid w:val="0057172A"/>
    <w:rsid w:val="00573C57"/>
    <w:rsid w:val="00581BAE"/>
    <w:rsid w:val="005847CD"/>
    <w:rsid w:val="00586FF5"/>
    <w:rsid w:val="005A5983"/>
    <w:rsid w:val="005A772F"/>
    <w:rsid w:val="005B6E60"/>
    <w:rsid w:val="005C5ECE"/>
    <w:rsid w:val="005D12CA"/>
    <w:rsid w:val="005D277B"/>
    <w:rsid w:val="005D35CC"/>
    <w:rsid w:val="005D7A4A"/>
    <w:rsid w:val="005E3E4B"/>
    <w:rsid w:val="00660132"/>
    <w:rsid w:val="00685506"/>
    <w:rsid w:val="006B1037"/>
    <w:rsid w:val="006E7F07"/>
    <w:rsid w:val="007436C9"/>
    <w:rsid w:val="007649A6"/>
    <w:rsid w:val="007C31F8"/>
    <w:rsid w:val="007F6189"/>
    <w:rsid w:val="007F624D"/>
    <w:rsid w:val="007F655D"/>
    <w:rsid w:val="00801C03"/>
    <w:rsid w:val="00815251"/>
    <w:rsid w:val="00816292"/>
    <w:rsid w:val="00855F13"/>
    <w:rsid w:val="00863F58"/>
    <w:rsid w:val="008A1EA1"/>
    <w:rsid w:val="008C7DE2"/>
    <w:rsid w:val="008F04B0"/>
    <w:rsid w:val="0092456E"/>
    <w:rsid w:val="00947FF4"/>
    <w:rsid w:val="00950122"/>
    <w:rsid w:val="00997168"/>
    <w:rsid w:val="009B04A1"/>
    <w:rsid w:val="00A36053"/>
    <w:rsid w:val="00A433A1"/>
    <w:rsid w:val="00A526CE"/>
    <w:rsid w:val="00A65980"/>
    <w:rsid w:val="00A65F46"/>
    <w:rsid w:val="00A66AA4"/>
    <w:rsid w:val="00AB060F"/>
    <w:rsid w:val="00AC3E5C"/>
    <w:rsid w:val="00AD20FC"/>
    <w:rsid w:val="00B204AB"/>
    <w:rsid w:val="00B3019E"/>
    <w:rsid w:val="00B44824"/>
    <w:rsid w:val="00B87051"/>
    <w:rsid w:val="00BE5150"/>
    <w:rsid w:val="00BE5F53"/>
    <w:rsid w:val="00BF235C"/>
    <w:rsid w:val="00C05205"/>
    <w:rsid w:val="00C11A50"/>
    <w:rsid w:val="00C430F8"/>
    <w:rsid w:val="00C569FA"/>
    <w:rsid w:val="00C57981"/>
    <w:rsid w:val="00C6486A"/>
    <w:rsid w:val="00C91755"/>
    <w:rsid w:val="00CB5DA9"/>
    <w:rsid w:val="00CE4349"/>
    <w:rsid w:val="00CE70F9"/>
    <w:rsid w:val="00D01C77"/>
    <w:rsid w:val="00D21968"/>
    <w:rsid w:val="00D274BE"/>
    <w:rsid w:val="00D32048"/>
    <w:rsid w:val="00D55EA4"/>
    <w:rsid w:val="00D61770"/>
    <w:rsid w:val="00D61F81"/>
    <w:rsid w:val="00D72BDC"/>
    <w:rsid w:val="00DC2A8A"/>
    <w:rsid w:val="00DE1C3E"/>
    <w:rsid w:val="00E02C3A"/>
    <w:rsid w:val="00E21216"/>
    <w:rsid w:val="00E95FFA"/>
    <w:rsid w:val="00EB2D1A"/>
    <w:rsid w:val="00EC4B39"/>
    <w:rsid w:val="00F07E67"/>
    <w:rsid w:val="00F3734C"/>
    <w:rsid w:val="00F40E17"/>
    <w:rsid w:val="00F43ACA"/>
    <w:rsid w:val="00FD2203"/>
    <w:rsid w:val="00FF66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BF96488"/>
  <w15:chartTrackingRefBased/>
  <w15:docId w15:val="{3A70933F-7A68-4B31-AEED-3E001F9E26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6189"/>
    <w:rPr>
      <w:rFonts w:ascii="Times New Roman" w:eastAsia="Times New Roman" w:hAnsi="Times New Roman"/>
      <w:sz w:val="24"/>
      <w:szCs w:val="24"/>
      <w:lang w:eastAsia="en-US"/>
    </w:rPr>
  </w:style>
  <w:style w:type="paragraph" w:styleId="Balk1">
    <w:name w:val="heading 1"/>
    <w:basedOn w:val="Normal"/>
    <w:next w:val="Normal"/>
    <w:link w:val="Balk1Char"/>
    <w:qFormat/>
    <w:rsid w:val="007F6189"/>
    <w:pPr>
      <w:keepNext/>
      <w:spacing w:before="100" w:beforeAutospacing="1" w:after="100" w:afterAutospacing="1"/>
      <w:jc w:val="center"/>
      <w:outlineLvl w:val="0"/>
    </w:pPr>
    <w:rPr>
      <w:b/>
      <w:color w:val="000080"/>
      <w:szCs w:val="20"/>
      <w:lang w:val="en-AU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FD2203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link w:val="Balk1"/>
    <w:rsid w:val="007F6189"/>
    <w:rPr>
      <w:rFonts w:ascii="Times New Roman" w:eastAsia="Times New Roman" w:hAnsi="Times New Roman" w:cs="Times New Roman"/>
      <w:b/>
      <w:color w:val="000080"/>
      <w:sz w:val="24"/>
      <w:szCs w:val="20"/>
      <w:lang w:val="en-AU"/>
    </w:rPr>
  </w:style>
  <w:style w:type="paragraph" w:styleId="NormalWeb">
    <w:name w:val="Normal (Web)"/>
    <w:basedOn w:val="Normal"/>
    <w:rsid w:val="007F6189"/>
    <w:pPr>
      <w:spacing w:before="100" w:beforeAutospacing="1" w:after="100" w:afterAutospacing="1"/>
    </w:pPr>
    <w:rPr>
      <w:rFonts w:ascii="Arial Unicode MS" w:eastAsia="Arial Unicode MS" w:hAnsi="Arial Unicode MS" w:cs="Arial Unicode MS"/>
      <w:lang w:val="en-US"/>
    </w:rPr>
  </w:style>
  <w:style w:type="paragraph" w:styleId="KonuBal">
    <w:name w:val="Title"/>
    <w:basedOn w:val="Normal"/>
    <w:link w:val="KonuBalChar"/>
    <w:qFormat/>
    <w:rsid w:val="007F6189"/>
    <w:pPr>
      <w:spacing w:before="100" w:beforeAutospacing="1" w:after="100" w:afterAutospacing="1"/>
      <w:jc w:val="center"/>
    </w:pPr>
    <w:rPr>
      <w:b/>
      <w:color w:val="000080"/>
      <w:szCs w:val="20"/>
    </w:rPr>
  </w:style>
  <w:style w:type="character" w:customStyle="1" w:styleId="KonuBalChar">
    <w:name w:val="Konu Başlığı Char"/>
    <w:link w:val="KonuBal"/>
    <w:rsid w:val="007F6189"/>
    <w:rPr>
      <w:rFonts w:ascii="Times New Roman" w:eastAsia="Times New Roman" w:hAnsi="Times New Roman" w:cs="Times New Roman"/>
      <w:b/>
      <w:color w:val="000080"/>
      <w:sz w:val="24"/>
      <w:szCs w:val="20"/>
    </w:rPr>
  </w:style>
  <w:style w:type="paragraph" w:styleId="GvdeMetniGirintisi">
    <w:name w:val="Body Text Indent"/>
    <w:basedOn w:val="Normal"/>
    <w:link w:val="GvdeMetniGirintisiChar"/>
    <w:rsid w:val="007F6189"/>
    <w:pPr>
      <w:tabs>
        <w:tab w:val="num" w:pos="0"/>
      </w:tabs>
      <w:spacing w:before="100" w:beforeAutospacing="1" w:after="100" w:afterAutospacing="1"/>
      <w:ind w:hanging="360"/>
      <w:jc w:val="both"/>
    </w:pPr>
    <w:rPr>
      <w:rFonts w:ascii="Verdana" w:hAnsi="Verdana"/>
      <w:b/>
      <w:color w:val="000080"/>
      <w:sz w:val="22"/>
      <w:szCs w:val="20"/>
    </w:rPr>
  </w:style>
  <w:style w:type="character" w:customStyle="1" w:styleId="GvdeMetniGirintisiChar">
    <w:name w:val="Gövde Metni Girintisi Char"/>
    <w:link w:val="GvdeMetniGirintisi"/>
    <w:rsid w:val="007F6189"/>
    <w:rPr>
      <w:rFonts w:ascii="Verdana" w:eastAsia="Times New Roman" w:hAnsi="Verdana" w:cs="Times New Roman"/>
      <w:b/>
      <w:color w:val="000080"/>
      <w:szCs w:val="20"/>
    </w:rPr>
  </w:style>
  <w:style w:type="paragraph" w:customStyle="1" w:styleId="desc1">
    <w:name w:val="desc1"/>
    <w:basedOn w:val="Normal"/>
    <w:rsid w:val="007F6189"/>
    <w:pPr>
      <w:spacing w:before="100" w:beforeAutospacing="1" w:after="100" w:afterAutospacing="1"/>
    </w:pPr>
    <w:rPr>
      <w:sz w:val="28"/>
      <w:szCs w:val="28"/>
      <w:lang w:eastAsia="tr-TR"/>
    </w:rPr>
  </w:style>
  <w:style w:type="paragraph" w:customStyle="1" w:styleId="stbilgi">
    <w:name w:val="Üstbilgi"/>
    <w:basedOn w:val="Normal"/>
    <w:link w:val="stbilgiChar"/>
    <w:uiPriority w:val="99"/>
    <w:rsid w:val="007F6189"/>
    <w:pPr>
      <w:tabs>
        <w:tab w:val="center" w:pos="4536"/>
        <w:tab w:val="right" w:pos="9072"/>
      </w:tabs>
    </w:pPr>
    <w:rPr>
      <w:lang w:val="x-none"/>
    </w:rPr>
  </w:style>
  <w:style w:type="character" w:customStyle="1" w:styleId="stbilgiChar">
    <w:name w:val="Üstbilgi Char"/>
    <w:link w:val="stbilgi"/>
    <w:uiPriority w:val="99"/>
    <w:rsid w:val="007F6189"/>
    <w:rPr>
      <w:rFonts w:ascii="Times New Roman" w:eastAsia="Times New Roman" w:hAnsi="Times New Roman" w:cs="Times New Roman"/>
      <w:sz w:val="24"/>
      <w:szCs w:val="24"/>
      <w:lang w:val="x-none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7F6189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uiPriority w:val="99"/>
    <w:semiHidden/>
    <w:rsid w:val="007F6189"/>
    <w:rPr>
      <w:rFonts w:ascii="Tahoma" w:eastAsia="Times New Roman" w:hAnsi="Tahoma" w:cs="Tahoma"/>
      <w:sz w:val="16"/>
      <w:szCs w:val="16"/>
    </w:rPr>
  </w:style>
  <w:style w:type="character" w:customStyle="1" w:styleId="Balk3Char">
    <w:name w:val="Başlık 3 Char"/>
    <w:link w:val="Balk3"/>
    <w:uiPriority w:val="9"/>
    <w:semiHidden/>
    <w:rsid w:val="00FD2203"/>
    <w:rPr>
      <w:rFonts w:ascii="Cambria" w:eastAsia="Times New Roman" w:hAnsi="Cambria" w:cs="Times New Roman"/>
      <w:b/>
      <w:bCs/>
      <w:sz w:val="26"/>
      <w:szCs w:val="26"/>
      <w:lang w:eastAsia="en-US"/>
    </w:rPr>
  </w:style>
  <w:style w:type="paragraph" w:customStyle="1" w:styleId="Default">
    <w:name w:val="Default"/>
    <w:rsid w:val="00855F13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paragraph" w:styleId="ListeParagraf">
    <w:name w:val="List Paragraph"/>
    <w:basedOn w:val="Normal"/>
    <w:uiPriority w:val="34"/>
    <w:qFormat/>
    <w:rsid w:val="00855F13"/>
    <w:pPr>
      <w:ind w:left="720"/>
      <w:contextualSpacing/>
    </w:pPr>
    <w:rPr>
      <w:rFonts w:ascii="Times" w:eastAsia="Times" w:hAnsi="Times"/>
      <w:szCs w:val="20"/>
      <w:lang w:val="en-US" w:eastAsia="da-DK"/>
    </w:rPr>
  </w:style>
  <w:style w:type="paragraph" w:customStyle="1" w:styleId="Altbilgi">
    <w:name w:val="Altbilgi"/>
    <w:basedOn w:val="Normal"/>
    <w:link w:val="AltbilgiChar"/>
    <w:uiPriority w:val="99"/>
    <w:unhideWhenUsed/>
    <w:rsid w:val="00273F0D"/>
    <w:pPr>
      <w:tabs>
        <w:tab w:val="center" w:pos="4536"/>
        <w:tab w:val="right" w:pos="9072"/>
      </w:tabs>
    </w:pPr>
  </w:style>
  <w:style w:type="character" w:customStyle="1" w:styleId="AltbilgiChar">
    <w:name w:val="Altbilgi Char"/>
    <w:link w:val="Altbilgi"/>
    <w:uiPriority w:val="99"/>
    <w:rsid w:val="00273F0D"/>
    <w:rPr>
      <w:rFonts w:ascii="Times New Roman" w:eastAsia="Times New Roman" w:hAnsi="Times New Roman"/>
      <w:sz w:val="24"/>
      <w:szCs w:val="24"/>
      <w:lang w:eastAsia="en-US"/>
    </w:rPr>
  </w:style>
  <w:style w:type="table" w:styleId="TabloKlavuzu">
    <w:name w:val="Table Grid"/>
    <w:basedOn w:val="NormalTablo"/>
    <w:uiPriority w:val="59"/>
    <w:rsid w:val="00282121"/>
    <w:rPr>
      <w:rFonts w:eastAsia="Times New Roman"/>
      <w:sz w:val="22"/>
      <w:szCs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uiPriority w:val="99"/>
    <w:unhideWhenUsed/>
    <w:rsid w:val="00246A2D"/>
    <w:rPr>
      <w:color w:val="0563C1"/>
      <w:u w:val="single"/>
    </w:rPr>
  </w:style>
  <w:style w:type="character" w:styleId="zmlenmeyenBahsetme">
    <w:name w:val="Unresolved Mention"/>
    <w:uiPriority w:val="99"/>
    <w:semiHidden/>
    <w:unhideWhenUsed/>
    <w:rsid w:val="00246A2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54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9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8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036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58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75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4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84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50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1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77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1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8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33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47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24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49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66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32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9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92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040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60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471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22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56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25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94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38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47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80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94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96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43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91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76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06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32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32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352B5A0-5051-4EEC-8FF4-534ACE1F7F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8</Pages>
  <Words>2046</Words>
  <Characters>11664</Characters>
  <Application>Microsoft Office Word</Application>
  <DocSecurity>0</DocSecurity>
  <Lines>97</Lines>
  <Paragraphs>2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By NeC ® 2010 | Katilimsiz.Com</Company>
  <LinksUpToDate>false</LinksUpToDate>
  <CharactersWithSpaces>13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vcan</dc:creator>
  <cp:keywords/>
  <cp:lastModifiedBy>ahmetkoç</cp:lastModifiedBy>
  <cp:revision>8</cp:revision>
  <cp:lastPrinted>2020-06-08T21:45:00Z</cp:lastPrinted>
  <dcterms:created xsi:type="dcterms:W3CDTF">2023-12-28T12:06:00Z</dcterms:created>
  <dcterms:modified xsi:type="dcterms:W3CDTF">2024-02-12T09:33:00Z</dcterms:modified>
</cp:coreProperties>
</file>